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B57A4" w14:textId="497C38CA" w:rsidR="002A6806" w:rsidRPr="00483E03" w:rsidRDefault="002A6806" w:rsidP="00633B57">
      <w:pPr>
        <w:jc w:val="center"/>
        <w:rPr>
          <w:rFonts w:ascii="Times New Roman" w:hAnsi="Times New Roman" w:cs="Times New Roman"/>
          <w:sz w:val="24"/>
          <w:szCs w:val="24"/>
        </w:rPr>
      </w:pPr>
      <w:r w:rsidRPr="00353AE3">
        <w:rPr>
          <w:rFonts w:ascii="Times New Roman" w:hAnsi="Times New Roman" w:cs="Times New Roman"/>
          <w:b/>
          <w:sz w:val="32"/>
          <w:szCs w:val="32"/>
        </w:rPr>
        <w:t>Survey Questionnaires</w:t>
      </w:r>
    </w:p>
    <w:p w14:paraId="553DE786" w14:textId="77777777" w:rsidR="00E96402" w:rsidRPr="002C7C57" w:rsidRDefault="00E96402" w:rsidP="00C52E8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C7C57">
        <w:rPr>
          <w:rFonts w:ascii="Times New Roman" w:hAnsi="Times New Roman" w:cs="Times New Roman"/>
          <w:b/>
          <w:sz w:val="28"/>
          <w:szCs w:val="28"/>
        </w:rPr>
        <w:t>Pre-</w:t>
      </w:r>
      <w:r w:rsidR="00C52E8A">
        <w:rPr>
          <w:rFonts w:ascii="Times New Roman" w:hAnsi="Times New Roman" w:cs="Times New Roman"/>
          <w:b/>
          <w:sz w:val="28"/>
          <w:szCs w:val="28"/>
        </w:rPr>
        <w:t>Mentoring Survey</w:t>
      </w:r>
      <w:r w:rsidR="002C7C57">
        <w:rPr>
          <w:rFonts w:ascii="Times New Roman" w:hAnsi="Times New Roman" w:cs="Times New Roman"/>
          <w:b/>
          <w:sz w:val="28"/>
          <w:szCs w:val="28"/>
        </w:rPr>
        <w:t xml:space="preserve"> Questionnaires</w:t>
      </w:r>
      <w:r w:rsidRPr="002C7C57">
        <w:rPr>
          <w:rFonts w:ascii="Times New Roman" w:hAnsi="Times New Roman" w:cs="Times New Roman"/>
          <w:b/>
          <w:sz w:val="28"/>
          <w:szCs w:val="28"/>
        </w:rPr>
        <w:t>:</w:t>
      </w:r>
    </w:p>
    <w:p w14:paraId="42E7DB51" w14:textId="77777777" w:rsidR="00483E03" w:rsidRPr="00483E03" w:rsidRDefault="00483E03" w:rsidP="00483E0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Gender?</w:t>
      </w:r>
    </w:p>
    <w:p w14:paraId="53D591E2" w14:textId="77777777" w:rsidR="00483E03" w:rsidRPr="00483E03" w:rsidRDefault="00483E03" w:rsidP="00483E0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 xml:space="preserve">Male </w:t>
      </w:r>
    </w:p>
    <w:p w14:paraId="434A74AD" w14:textId="77777777" w:rsidR="00483E03" w:rsidRPr="00483E03" w:rsidRDefault="00483E03" w:rsidP="00483E0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Female</w:t>
      </w:r>
    </w:p>
    <w:p w14:paraId="1A6AE811" w14:textId="77777777" w:rsidR="00483E03" w:rsidRDefault="00483E03" w:rsidP="0097460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559824" w14:textId="77777777" w:rsidR="0097460F" w:rsidRPr="0097460F" w:rsidRDefault="0097460F" w:rsidP="0097460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Which origin do you closely identify yourself in – Hispanic, Latino</w:t>
      </w:r>
      <w:r w:rsidR="00BD58E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7460F">
        <w:rPr>
          <w:rFonts w:ascii="Times New Roman" w:eastAsia="Times New Roman" w:hAnsi="Times New Roman" w:cs="Times New Roman"/>
          <w:sz w:val="24"/>
          <w:szCs w:val="24"/>
        </w:rPr>
        <w:t xml:space="preserve"> or Spanish?</w:t>
      </w:r>
    </w:p>
    <w:p w14:paraId="78BA46E3" w14:textId="77777777" w:rsidR="0097460F" w:rsidRPr="0097460F" w:rsidRDefault="0097460F" w:rsidP="00483E03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1D3E59F1" w14:textId="77777777" w:rsidR="0097460F" w:rsidRPr="0097460F" w:rsidRDefault="0097460F" w:rsidP="00483E03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7C0D468B" w14:textId="77777777" w:rsidR="0097460F" w:rsidRPr="0097460F" w:rsidRDefault="0097460F" w:rsidP="00483E03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Other (Please specify)</w:t>
      </w:r>
      <w:r w:rsidR="00483E0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24583417" w14:textId="77777777" w:rsidR="0097460F" w:rsidRPr="00483E03" w:rsidRDefault="0097460F" w:rsidP="00483E03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Prefer not to say</w:t>
      </w:r>
    </w:p>
    <w:p w14:paraId="66D317EA" w14:textId="77777777" w:rsidR="0097460F" w:rsidRPr="0097460F" w:rsidRDefault="0097460F" w:rsidP="00483E03">
      <w:pPr>
        <w:shd w:val="clear" w:color="auto" w:fill="FFFFFF"/>
        <w:spacing w:after="0" w:line="240" w:lineRule="auto"/>
        <w:ind w:left="480"/>
        <w:rPr>
          <w:rFonts w:ascii="Times New Roman" w:eastAsia="Times New Roman" w:hAnsi="Times New Roman" w:cs="Times New Roman"/>
          <w:sz w:val="24"/>
          <w:szCs w:val="24"/>
        </w:rPr>
      </w:pPr>
    </w:p>
    <w:p w14:paraId="4B4969BD" w14:textId="77777777" w:rsidR="0097460F" w:rsidRPr="0097460F" w:rsidRDefault="0097460F" w:rsidP="0097460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How would you best describe yourself?</w:t>
      </w:r>
    </w:p>
    <w:p w14:paraId="5A6A498E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American Indian or Alaska Native</w:t>
      </w:r>
    </w:p>
    <w:p w14:paraId="3A94BAE2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Asian</w:t>
      </w:r>
    </w:p>
    <w:p w14:paraId="76D231F6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Black or African American</w:t>
      </w:r>
    </w:p>
    <w:p w14:paraId="78D39D9B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Native Hawaiian or Other Pacific Islander</w:t>
      </w:r>
    </w:p>
    <w:p w14:paraId="69522B3B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White</w:t>
      </w:r>
    </w:p>
    <w:p w14:paraId="1051743E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Other (Please specify)</w:t>
      </w:r>
      <w:r w:rsidR="00483E0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FE52107" w14:textId="77777777" w:rsidR="0097460F" w:rsidRPr="0097460F" w:rsidRDefault="0097460F" w:rsidP="00483E03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Prefer not to say</w:t>
      </w:r>
    </w:p>
    <w:p w14:paraId="3430CD5B" w14:textId="77777777" w:rsidR="00B5477A" w:rsidRDefault="00B5477A">
      <w:pPr>
        <w:rPr>
          <w:rFonts w:ascii="Times New Roman" w:hAnsi="Times New Roman" w:cs="Times New Roman"/>
          <w:sz w:val="24"/>
          <w:szCs w:val="24"/>
        </w:rPr>
      </w:pPr>
    </w:p>
    <w:p w14:paraId="4F42DE4B" w14:textId="77777777" w:rsidR="005B2321" w:rsidRPr="0067548E" w:rsidRDefault="0067548E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Q1: </w:t>
      </w:r>
      <w:r w:rsidR="00B5477A" w:rsidRPr="00483E03">
        <w:rPr>
          <w:rFonts w:ascii="Times New Roman" w:hAnsi="Times New Roman" w:cs="Times New Roman"/>
          <w:sz w:val="24"/>
          <w:szCs w:val="24"/>
        </w:rPr>
        <w:t xml:space="preserve">Are you a </w:t>
      </w:r>
      <w:r w:rsidR="00B5477A" w:rsidRPr="00483E03">
        <w:rPr>
          <w:rFonts w:ascii="Times New Roman" w:eastAsia="Times New Roman" w:hAnsi="Times New Roman" w:cs="Times New Roman"/>
          <w:sz w:val="24"/>
          <w:szCs w:val="24"/>
          <w:highlight w:val="white"/>
        </w:rPr>
        <w:t>Computer Information Technology (CIT), Computer Science, Informatics, or Electrical Engineering</w:t>
      </w:r>
      <w:r w:rsidR="00B5477A" w:rsidRPr="00483E03">
        <w:rPr>
          <w:rFonts w:ascii="Times New Roman" w:eastAsia="Times New Roman" w:hAnsi="Times New Roman" w:cs="Times New Roman"/>
          <w:sz w:val="24"/>
          <w:szCs w:val="24"/>
        </w:rPr>
        <w:t xml:space="preserve"> student?</w:t>
      </w:r>
      <w:r w:rsidR="0031334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56D2F7" w14:textId="77777777" w:rsidR="00B5477A" w:rsidRDefault="005B232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swer: </w:t>
      </w:r>
      <w:r w:rsidR="0031334B">
        <w:rPr>
          <w:rFonts w:ascii="Times New Roman" w:eastAsia="Times New Roman" w:hAnsi="Times New Roman" w:cs="Times New Roman"/>
          <w:sz w:val="24"/>
          <w:szCs w:val="24"/>
        </w:rPr>
        <w:t>[yes/no</w:t>
      </w:r>
      <w:r w:rsidR="00E574FD">
        <w:rPr>
          <w:rFonts w:ascii="Times New Roman" w:eastAsia="Times New Roman" w:hAnsi="Times New Roman" w:cs="Times New Roman"/>
          <w:sz w:val="24"/>
          <w:szCs w:val="24"/>
        </w:rPr>
        <w:t xml:space="preserve"> answer</w:t>
      </w:r>
      <w:r w:rsidR="0031334B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44E820E7" w14:textId="77777777" w:rsidR="000474AD" w:rsidRPr="000474AD" w:rsidRDefault="000474A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0474AD">
        <w:rPr>
          <w:rFonts w:ascii="Times New Roman" w:eastAsia="Times New Roman" w:hAnsi="Times New Roman" w:cs="Times New Roman"/>
          <w:b/>
          <w:sz w:val="24"/>
          <w:szCs w:val="24"/>
        </w:rPr>
        <w:t xml:space="preserve">Computing </w:t>
      </w:r>
      <w:r w:rsidR="00784416">
        <w:rPr>
          <w:rFonts w:ascii="Times New Roman" w:eastAsia="Times New Roman" w:hAnsi="Times New Roman" w:cs="Times New Roman"/>
          <w:b/>
          <w:sz w:val="24"/>
          <w:szCs w:val="24"/>
        </w:rPr>
        <w:t xml:space="preserve">Career </w:t>
      </w:r>
      <w:r w:rsidRPr="000474AD">
        <w:rPr>
          <w:rFonts w:ascii="Times New Roman" w:eastAsia="Times New Roman" w:hAnsi="Times New Roman" w:cs="Times New Roman"/>
          <w:b/>
          <w:sz w:val="24"/>
          <w:szCs w:val="24"/>
        </w:rPr>
        <w:t>Inspiration</w:t>
      </w:r>
    </w:p>
    <w:p w14:paraId="18430939" w14:textId="77777777" w:rsidR="000F667B" w:rsidRPr="00483E03" w:rsidRDefault="006512B3">
      <w:pPr>
        <w:rPr>
          <w:rFonts w:ascii="Times New Roman" w:eastAsia="Times New Roman" w:hAnsi="Times New Roman" w:cs="Times New Roman"/>
          <w:sz w:val="24"/>
          <w:szCs w:val="24"/>
        </w:rPr>
      </w:pPr>
      <w:r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Q1A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If yes, which factors do you feel contributed to your decision to </w:t>
      </w:r>
      <w:r w:rsidR="0077371C" w:rsidRPr="00483E03">
        <w:rPr>
          <w:rFonts w:ascii="Times New Roman" w:eastAsia="Times New Roman" w:hAnsi="Times New Roman" w:cs="Times New Roman"/>
          <w:sz w:val="24"/>
          <w:szCs w:val="24"/>
        </w:rPr>
        <w:t>pursue a major in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371C" w:rsidRPr="00483E03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 Computing </w:t>
      </w:r>
      <w:r w:rsidR="0077371C" w:rsidRPr="00483E03">
        <w:rPr>
          <w:rFonts w:ascii="Times New Roman" w:eastAsia="Times New Roman" w:hAnsi="Times New Roman" w:cs="Times New Roman"/>
          <w:sz w:val="24"/>
          <w:szCs w:val="24"/>
        </w:rPr>
        <w:t>field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r w:rsidR="0031334B">
        <w:rPr>
          <w:rFonts w:ascii="Times New Roman" w:eastAsia="Times New Roman" w:hAnsi="Times New Roman" w:cs="Times New Roman"/>
          <w:sz w:val="24"/>
          <w:szCs w:val="24"/>
        </w:rPr>
        <w:t>[yes/no answer]</w:t>
      </w:r>
    </w:p>
    <w:p w14:paraId="5EC5983C" w14:textId="77777777" w:rsidR="00376841" w:rsidRPr="00483E03" w:rsidRDefault="00376841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My parents encouraged me to pursue a Computing career</w:t>
      </w:r>
    </w:p>
    <w:p w14:paraId="5D6E2F67" w14:textId="77777777" w:rsidR="00376841" w:rsidRPr="00483E03" w:rsidRDefault="00376841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I liked Computing TV shows, videos</w:t>
      </w:r>
      <w:r w:rsidR="00A63A9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483E03">
        <w:rPr>
          <w:rFonts w:ascii="Times New Roman" w:eastAsia="Times New Roman" w:hAnsi="Times New Roman" w:cs="Times New Roman"/>
          <w:sz w:val="24"/>
          <w:szCs w:val="24"/>
        </w:rPr>
        <w:t xml:space="preserve"> and/or books</w:t>
      </w:r>
    </w:p>
    <w:p w14:paraId="671D7B0D" w14:textId="77777777" w:rsidR="00376841" w:rsidRPr="00483E03" w:rsidRDefault="00376841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 xml:space="preserve">I know someone of my gender outside my family with </w:t>
      </w:r>
      <w:r w:rsidR="00E574FD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483E03">
        <w:rPr>
          <w:rFonts w:ascii="Times New Roman" w:eastAsia="Times New Roman" w:hAnsi="Times New Roman" w:cs="Times New Roman"/>
          <w:sz w:val="24"/>
          <w:szCs w:val="24"/>
        </w:rPr>
        <w:t>Computing career</w:t>
      </w:r>
    </w:p>
    <w:p w14:paraId="71068C7E" w14:textId="77777777" w:rsidR="00376841" w:rsidRPr="00483E03" w:rsidRDefault="00376841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 xml:space="preserve">I know someone of my race/ethnicity outside my family with </w:t>
      </w:r>
      <w:r w:rsidR="00E574FD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483E03">
        <w:rPr>
          <w:rFonts w:ascii="Times New Roman" w:eastAsia="Times New Roman" w:hAnsi="Times New Roman" w:cs="Times New Roman"/>
          <w:sz w:val="24"/>
          <w:szCs w:val="24"/>
        </w:rPr>
        <w:t>Computing career</w:t>
      </w:r>
    </w:p>
    <w:p w14:paraId="2348B7C2" w14:textId="77777777" w:rsidR="000F667B" w:rsidRPr="00483E03" w:rsidRDefault="000F667B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I wanted to have a Computing career when I grew up</w:t>
      </w:r>
    </w:p>
    <w:p w14:paraId="37BE5C3A" w14:textId="77777777" w:rsidR="000F667B" w:rsidRDefault="000F667B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 xml:space="preserve">I often saw shows/movies that featured people of my gender with a Computing career </w:t>
      </w:r>
    </w:p>
    <w:p w14:paraId="1CE4F33E" w14:textId="77777777" w:rsidR="00B50523" w:rsidRPr="00483E03" w:rsidRDefault="00B50523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I often saw shows/movies that featured people of my race/ethnicity with a Computing career</w:t>
      </w:r>
    </w:p>
    <w:p w14:paraId="165440A8" w14:textId="77777777" w:rsidR="000F667B" w:rsidRPr="00483E03" w:rsidRDefault="000F667B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I don’t think people like me had Computing careers</w:t>
      </w:r>
    </w:p>
    <w:p w14:paraId="39412A2C" w14:textId="77777777" w:rsidR="000F667B" w:rsidRDefault="000F667B" w:rsidP="0031334B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At least one of my parents (or siblings) had a computing career</w:t>
      </w:r>
    </w:p>
    <w:p w14:paraId="13FBBC38" w14:textId="77777777" w:rsidR="00226707" w:rsidRDefault="00E574FD" w:rsidP="00226707">
      <w:pPr>
        <w:pStyle w:val="ListParagraph"/>
        <w:numPr>
          <w:ilvl w:val="0"/>
          <w:numId w:val="1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thers, please specify</w:t>
      </w:r>
    </w:p>
    <w:p w14:paraId="3B7068D7" w14:textId="3D9B83BC" w:rsidR="0067548E" w:rsidRDefault="0067548E" w:rsidP="00226707">
      <w:pPr>
        <w:rPr>
          <w:rFonts w:ascii="Times New Roman" w:hAnsi="Times New Roman" w:cs="Times New Roman"/>
          <w:b/>
          <w:sz w:val="24"/>
          <w:szCs w:val="24"/>
        </w:rPr>
      </w:pPr>
    </w:p>
    <w:p w14:paraId="1219A1C9" w14:textId="77777777" w:rsidR="00633B57" w:rsidRDefault="00633B57" w:rsidP="00226707">
      <w:pPr>
        <w:rPr>
          <w:rFonts w:ascii="Times New Roman" w:hAnsi="Times New Roman" w:cs="Times New Roman"/>
          <w:b/>
          <w:sz w:val="24"/>
          <w:szCs w:val="24"/>
        </w:rPr>
      </w:pPr>
    </w:p>
    <w:p w14:paraId="6272D84B" w14:textId="77777777" w:rsidR="006512B3" w:rsidRPr="00226707" w:rsidRDefault="006512B3" w:rsidP="00226707">
      <w:pPr>
        <w:rPr>
          <w:rFonts w:ascii="Times New Roman" w:eastAsia="Times New Roman" w:hAnsi="Times New Roman" w:cs="Times New Roman"/>
          <w:sz w:val="24"/>
          <w:szCs w:val="24"/>
        </w:rPr>
      </w:pPr>
      <w:r w:rsidRPr="00226707">
        <w:rPr>
          <w:rFonts w:ascii="Times New Roman" w:hAnsi="Times New Roman" w:cs="Times New Roman"/>
          <w:b/>
          <w:sz w:val="24"/>
          <w:szCs w:val="24"/>
        </w:rPr>
        <w:lastRenderedPageBreak/>
        <w:t>Computing Identity:</w:t>
      </w:r>
    </w:p>
    <w:p w14:paraId="6AE0AD6E" w14:textId="77777777" w:rsidR="006512B3" w:rsidRPr="000474AD" w:rsidRDefault="002E0256" w:rsidP="000474A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Q1A2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12B3" w:rsidRPr="000474AD">
        <w:rPr>
          <w:rFonts w:ascii="Times New Roman" w:hAnsi="Times New Roman" w:cs="Times New Roman"/>
          <w:sz w:val="24"/>
          <w:szCs w:val="24"/>
        </w:rPr>
        <w:t xml:space="preserve">Please indicate your level of agreement </w:t>
      </w:r>
      <w:r w:rsidR="000474AD" w:rsidRPr="000474AD">
        <w:rPr>
          <w:rFonts w:ascii="Times New Roman" w:hAnsi="Times New Roman" w:cs="Times New Roman"/>
          <w:sz w:val="24"/>
          <w:szCs w:val="24"/>
        </w:rPr>
        <w:t xml:space="preserve">(using a scale ranging from 1 = strongly disagree to 5 = strongly agree) </w:t>
      </w:r>
      <w:r w:rsidR="006512B3" w:rsidRPr="000474AD">
        <w:rPr>
          <w:rFonts w:ascii="Times New Roman" w:hAnsi="Times New Roman" w:cs="Times New Roman"/>
          <w:sz w:val="24"/>
          <w:szCs w:val="24"/>
        </w:rPr>
        <w:t>with the following statements:</w:t>
      </w:r>
    </w:p>
    <w:p w14:paraId="486A3C49" w14:textId="77777777" w:rsidR="006512B3" w:rsidRPr="00483E0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I feel like I identify as a computing professional</w:t>
      </w:r>
    </w:p>
    <w:p w14:paraId="2E97A8F1" w14:textId="77777777" w:rsidR="006512B3" w:rsidRPr="00483E0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I feel like I am part of a Computing community</w:t>
      </w:r>
    </w:p>
    <w:p w14:paraId="0B38F906" w14:textId="77777777" w:rsidR="006512B3" w:rsidRPr="00483E0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I have a passion for my Computing coursework/curriculum content</w:t>
      </w:r>
    </w:p>
    <w:p w14:paraId="23B61BFF" w14:textId="77777777" w:rsidR="006512B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My hobbies and interests are often Computing relates</w:t>
      </w:r>
    </w:p>
    <w:p w14:paraId="1C5CBDB0" w14:textId="77777777" w:rsidR="00AD4507" w:rsidRPr="00483E03" w:rsidRDefault="00AD4507" w:rsidP="00AD45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I read for pleasure about Computing</w:t>
      </w:r>
    </w:p>
    <w:p w14:paraId="2CE5B752" w14:textId="77777777" w:rsidR="00AD4507" w:rsidRPr="00DF6F2B" w:rsidRDefault="00AD4507" w:rsidP="00DF6F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I like to talk to my friends and /or family about Computing</w:t>
      </w:r>
    </w:p>
    <w:p w14:paraId="03B688FA" w14:textId="77777777" w:rsidR="006512B3" w:rsidRPr="00483E0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Doing Computing is cool</w:t>
      </w:r>
    </w:p>
    <w:p w14:paraId="0CB19D8A" w14:textId="77777777" w:rsidR="006512B3" w:rsidRPr="00483E0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My personal abilities/talents are a good “fit” with requirements in Computing.</w:t>
      </w:r>
    </w:p>
    <w:p w14:paraId="14F56BE3" w14:textId="77777777" w:rsidR="006512B3" w:rsidRPr="00483E03" w:rsidRDefault="006512B3" w:rsidP="00651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I am certain that I am going to pursue a Computing career</w:t>
      </w:r>
    </w:p>
    <w:p w14:paraId="26389226" w14:textId="77777777" w:rsidR="006512B3" w:rsidRDefault="006512B3" w:rsidP="00D20EE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 xml:space="preserve">I </w:t>
      </w:r>
      <w:r w:rsidR="00AD4507">
        <w:rPr>
          <w:rFonts w:ascii="Times New Roman" w:hAnsi="Times New Roman" w:cs="Times New Roman"/>
          <w:sz w:val="24"/>
          <w:szCs w:val="24"/>
        </w:rPr>
        <w:t>see myself as a Computing person</w:t>
      </w:r>
    </w:p>
    <w:p w14:paraId="634B757F" w14:textId="77777777" w:rsidR="00AD4507" w:rsidRPr="00483E03" w:rsidRDefault="00AD4507" w:rsidP="00AD45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 xml:space="preserve">Computing </w:t>
      </w:r>
      <w:r>
        <w:rPr>
          <w:rFonts w:ascii="Times New Roman" w:hAnsi="Times New Roman" w:cs="Times New Roman"/>
          <w:sz w:val="24"/>
          <w:szCs w:val="24"/>
        </w:rPr>
        <w:t>careers</w:t>
      </w:r>
      <w:r w:rsidRPr="00483E03">
        <w:rPr>
          <w:rFonts w:ascii="Times New Roman" w:hAnsi="Times New Roman" w:cs="Times New Roman"/>
          <w:sz w:val="24"/>
          <w:szCs w:val="24"/>
        </w:rPr>
        <w:t xml:space="preserve"> are too hard</w:t>
      </w:r>
    </w:p>
    <w:p w14:paraId="60E78418" w14:textId="77777777" w:rsidR="00AF0C03" w:rsidRDefault="00AF0C03" w:rsidP="002E025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CC36955" w14:textId="77777777" w:rsidR="00DF6F2B" w:rsidRDefault="00DF6F2B" w:rsidP="002E0256">
      <w:pPr>
        <w:pStyle w:val="ListParagraph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FACA8D6" w14:textId="77777777" w:rsidR="006512B3" w:rsidRDefault="00D20EE1" w:rsidP="002E0256">
      <w:pPr>
        <w:pStyle w:val="ListParagraph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nse of Belonging:</w:t>
      </w:r>
    </w:p>
    <w:p w14:paraId="7DD5F41A" w14:textId="77777777" w:rsidR="00226707" w:rsidRPr="00AF0C03" w:rsidRDefault="002E0256" w:rsidP="00775C36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Q1A</w:t>
      </w:r>
      <w:r w:rsidR="000F108E"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3</w:t>
      </w:r>
      <w:r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474AD">
        <w:rPr>
          <w:rFonts w:ascii="Times New Roman" w:hAnsi="Times New Roman" w:cs="Times New Roman"/>
          <w:sz w:val="24"/>
          <w:szCs w:val="24"/>
        </w:rPr>
        <w:t>Please indicate your level of agreement (using a scale ranging from 1 = strongly disagree to 5 = strongly agree) with the following statements: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80"/>
      </w:tblGrid>
      <w:tr w:rsidR="006512B3" w:rsidRPr="00483E03" w14:paraId="40BDB32C" w14:textId="77777777" w:rsidTr="00AF0C03">
        <w:trPr>
          <w:trHeight w:val="317"/>
        </w:trPr>
        <w:tc>
          <w:tcPr>
            <w:tcW w:w="91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4028BE6" w14:textId="77777777" w:rsidR="006512B3" w:rsidRPr="00A21CA6" w:rsidRDefault="006512B3" w:rsidP="00A21CA6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1CA6">
              <w:rPr>
                <w:rFonts w:ascii="Times New Roman" w:hAnsi="Times New Roman" w:cs="Times New Roman"/>
                <w:sz w:val="24"/>
                <w:szCs w:val="24"/>
              </w:rPr>
              <w:t xml:space="preserve">I feel </w:t>
            </w:r>
            <w:r w:rsidR="00AF0C03" w:rsidRPr="00A21CA6">
              <w:rPr>
                <w:rFonts w:ascii="Times New Roman" w:hAnsi="Times New Roman" w:cs="Times New Roman"/>
                <w:sz w:val="24"/>
                <w:szCs w:val="24"/>
              </w:rPr>
              <w:t>like I ‘belong’ in</w:t>
            </w:r>
            <w:r w:rsidRPr="00A21CA6">
              <w:rPr>
                <w:rFonts w:ascii="Times New Roman" w:hAnsi="Times New Roman" w:cs="Times New Roman"/>
                <w:sz w:val="24"/>
                <w:szCs w:val="24"/>
              </w:rPr>
              <w:t xml:space="preserve"> my Computing program.</w:t>
            </w:r>
          </w:p>
        </w:tc>
      </w:tr>
      <w:tr w:rsidR="006512B3" w:rsidRPr="00483E03" w14:paraId="42CD6BD1" w14:textId="77777777" w:rsidTr="00AF0C03">
        <w:trPr>
          <w:trHeight w:val="316"/>
        </w:trPr>
        <w:tc>
          <w:tcPr>
            <w:tcW w:w="91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8F76CD" w14:textId="77777777" w:rsidR="006512B3" w:rsidRPr="00A21CA6" w:rsidRDefault="006512B3" w:rsidP="00A21CA6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1CA6">
              <w:rPr>
                <w:rFonts w:ascii="Times New Roman" w:hAnsi="Times New Roman" w:cs="Times New Roman"/>
                <w:sz w:val="24"/>
                <w:szCs w:val="24"/>
              </w:rPr>
              <w:t>I feel that I am a member of my Computing program.</w:t>
            </w:r>
          </w:p>
        </w:tc>
      </w:tr>
      <w:tr w:rsidR="006512B3" w:rsidRPr="00483E03" w14:paraId="2FFC20FF" w14:textId="77777777" w:rsidTr="00AF0C03">
        <w:trPr>
          <w:trHeight w:val="316"/>
        </w:trPr>
        <w:tc>
          <w:tcPr>
            <w:tcW w:w="918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DAE067E" w14:textId="77777777" w:rsidR="006512B3" w:rsidRPr="00A21CA6" w:rsidRDefault="006512B3" w:rsidP="00A21CA6">
            <w:pPr>
              <w:pStyle w:val="ListParagraph"/>
              <w:numPr>
                <w:ilvl w:val="0"/>
                <w:numId w:val="18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21CA6">
              <w:rPr>
                <w:rFonts w:ascii="Times New Roman" w:hAnsi="Times New Roman" w:cs="Times New Roman"/>
                <w:sz w:val="24"/>
                <w:szCs w:val="24"/>
              </w:rPr>
              <w:t>I feel comfortable</w:t>
            </w:r>
            <w:r w:rsidR="00226707" w:rsidRPr="00A21CA6">
              <w:rPr>
                <w:rFonts w:ascii="Times New Roman" w:hAnsi="Times New Roman" w:cs="Times New Roman"/>
                <w:sz w:val="24"/>
                <w:szCs w:val="24"/>
              </w:rPr>
              <w:t>/welcomed</w:t>
            </w:r>
            <w:r w:rsidRPr="00A21CA6">
              <w:rPr>
                <w:rFonts w:ascii="Times New Roman" w:hAnsi="Times New Roman" w:cs="Times New Roman"/>
                <w:sz w:val="24"/>
                <w:szCs w:val="24"/>
              </w:rPr>
              <w:t xml:space="preserve"> in my Computing program.</w:t>
            </w:r>
          </w:p>
          <w:p w14:paraId="783BFA3E" w14:textId="77777777" w:rsidR="00DB09A9" w:rsidRPr="00A21CA6" w:rsidRDefault="00A21CA6" w:rsidP="00A21CA6">
            <w:pPr>
              <w:pStyle w:val="ListParagraph"/>
              <w:numPr>
                <w:ilvl w:val="0"/>
                <w:numId w:val="18"/>
              </w:numPr>
              <w:spacing w:after="0"/>
              <w:ind w:right="-3276"/>
              <w:rPr>
                <w:rFonts w:ascii="Times New Roman" w:hAnsi="Times New Roman" w:cs="Times New Roman"/>
                <w:sz w:val="24"/>
                <w:szCs w:val="24"/>
              </w:rPr>
            </w:pPr>
            <w:r w:rsidRPr="00A21CA6">
              <w:rPr>
                <w:rFonts w:ascii="Times New Roman" w:hAnsi="Times New Roman" w:cs="Times New Roman"/>
                <w:sz w:val="24"/>
                <w:szCs w:val="24"/>
              </w:rPr>
              <w:t>People in Computing accept me.</w:t>
            </w:r>
          </w:p>
        </w:tc>
      </w:tr>
    </w:tbl>
    <w:p w14:paraId="768AB5DE" w14:textId="77777777" w:rsidR="006512B3" w:rsidRPr="006512B3" w:rsidRDefault="006512B3" w:rsidP="00A21CA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12B3">
        <w:rPr>
          <w:rFonts w:ascii="Times New Roman" w:hAnsi="Times New Roman" w:cs="Times New Roman"/>
          <w:sz w:val="24"/>
          <w:szCs w:val="24"/>
        </w:rPr>
        <w:t>My Computing program is supportive of me.</w:t>
      </w:r>
    </w:p>
    <w:p w14:paraId="427000AE" w14:textId="77777777" w:rsidR="006512B3" w:rsidRPr="006512B3" w:rsidRDefault="006512B3" w:rsidP="00A21CA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12B3">
        <w:rPr>
          <w:rFonts w:ascii="Times New Roman" w:hAnsi="Times New Roman" w:cs="Times New Roman"/>
          <w:sz w:val="24"/>
          <w:szCs w:val="24"/>
        </w:rPr>
        <w:t>People like me belong in Computing careers.</w:t>
      </w:r>
    </w:p>
    <w:p w14:paraId="5DD6F6F0" w14:textId="77777777" w:rsidR="000F108E" w:rsidRDefault="006512B3" w:rsidP="00A21CA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12B3">
        <w:rPr>
          <w:rFonts w:ascii="Times New Roman" w:hAnsi="Times New Roman" w:cs="Times New Roman"/>
          <w:sz w:val="24"/>
          <w:szCs w:val="24"/>
        </w:rPr>
        <w:t>Other people I know see me as a Computing person.</w:t>
      </w:r>
    </w:p>
    <w:p w14:paraId="1ACC4C53" w14:textId="77777777" w:rsidR="00A21CA6" w:rsidRPr="00A21CA6" w:rsidRDefault="00A21CA6" w:rsidP="00A21CA6">
      <w:pPr>
        <w:pStyle w:val="ListParagraph"/>
        <w:numPr>
          <w:ilvl w:val="0"/>
          <w:numId w:val="18"/>
        </w:numPr>
        <w:spacing w:after="0"/>
        <w:ind w:right="-3276"/>
        <w:rPr>
          <w:rFonts w:ascii="Times New Roman" w:hAnsi="Times New Roman" w:cs="Times New Roman"/>
          <w:sz w:val="24"/>
          <w:szCs w:val="24"/>
        </w:rPr>
      </w:pPr>
      <w:r w:rsidRPr="00A21CA6">
        <w:rPr>
          <w:rFonts w:ascii="Times New Roman" w:hAnsi="Times New Roman" w:cs="Times New Roman"/>
          <w:sz w:val="24"/>
          <w:szCs w:val="24"/>
        </w:rPr>
        <w:t>If given the choice, I would choose the same program over again.</w:t>
      </w:r>
    </w:p>
    <w:p w14:paraId="2A98DEA6" w14:textId="77777777" w:rsidR="00A21CA6" w:rsidRDefault="00A21CA6" w:rsidP="00A21CA6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21CA6">
        <w:rPr>
          <w:rFonts w:ascii="Times New Roman" w:hAnsi="Times New Roman" w:cs="Times New Roman"/>
          <w:sz w:val="24"/>
          <w:szCs w:val="24"/>
        </w:rPr>
        <w:t>I feel like an outsider in Computing.</w:t>
      </w:r>
    </w:p>
    <w:p w14:paraId="45A25F9F" w14:textId="77777777" w:rsidR="009A00FE" w:rsidRPr="009A00FE" w:rsidRDefault="009A00FE" w:rsidP="009A00FE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512B3">
        <w:rPr>
          <w:rFonts w:ascii="Times New Roman" w:hAnsi="Times New Roman" w:cs="Times New Roman"/>
          <w:sz w:val="24"/>
          <w:szCs w:val="24"/>
        </w:rPr>
        <w:t>People in my Computing classes are a lot like me</w:t>
      </w:r>
    </w:p>
    <w:p w14:paraId="013B1E06" w14:textId="77777777" w:rsidR="00D20EE1" w:rsidRDefault="00D20EE1" w:rsidP="000F108E">
      <w:pPr>
        <w:rPr>
          <w:rFonts w:ascii="Times New Roman" w:hAnsi="Times New Roman" w:cs="Times New Roman"/>
          <w:b/>
          <w:sz w:val="24"/>
          <w:szCs w:val="24"/>
        </w:rPr>
      </w:pPr>
    </w:p>
    <w:p w14:paraId="53FB75B0" w14:textId="1ADDBE76" w:rsidR="006512B3" w:rsidRPr="000F108E" w:rsidRDefault="006512B3" w:rsidP="000F108E">
      <w:pPr>
        <w:rPr>
          <w:rFonts w:ascii="Times New Roman" w:hAnsi="Times New Roman" w:cs="Times New Roman"/>
          <w:sz w:val="24"/>
          <w:szCs w:val="24"/>
        </w:rPr>
      </w:pPr>
      <w:r w:rsidRPr="000F108E">
        <w:rPr>
          <w:rFonts w:ascii="Times New Roman" w:hAnsi="Times New Roman" w:cs="Times New Roman"/>
          <w:b/>
          <w:sz w:val="24"/>
          <w:szCs w:val="24"/>
        </w:rPr>
        <w:t xml:space="preserve">Persistence </w:t>
      </w:r>
      <w:r w:rsidR="006062AE">
        <w:rPr>
          <w:rFonts w:ascii="Times New Roman" w:hAnsi="Times New Roman" w:cs="Times New Roman"/>
          <w:b/>
          <w:sz w:val="24"/>
          <w:szCs w:val="24"/>
        </w:rPr>
        <w:t>Intention</w:t>
      </w:r>
      <w:r w:rsidRPr="000F108E">
        <w:rPr>
          <w:rFonts w:ascii="Times New Roman" w:hAnsi="Times New Roman" w:cs="Times New Roman"/>
          <w:b/>
          <w:sz w:val="24"/>
          <w:szCs w:val="24"/>
        </w:rPr>
        <w:t>:</w:t>
      </w:r>
    </w:p>
    <w:p w14:paraId="70DED2E7" w14:textId="77777777" w:rsidR="0067548E" w:rsidRPr="00483E03" w:rsidRDefault="000F108E" w:rsidP="0067548E">
      <w:pPr>
        <w:rPr>
          <w:rFonts w:ascii="Times New Roman" w:hAnsi="Times New Roman" w:cs="Times New Roman"/>
          <w:sz w:val="24"/>
          <w:szCs w:val="24"/>
        </w:rPr>
      </w:pPr>
      <w:r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Q1A4:</w:t>
      </w:r>
      <w:r w:rsidR="0067548E" w:rsidRPr="0067548E">
        <w:rPr>
          <w:rFonts w:ascii="Times New Roman" w:hAnsi="Times New Roman" w:cs="Times New Roman"/>
          <w:sz w:val="24"/>
          <w:szCs w:val="24"/>
        </w:rPr>
        <w:t xml:space="preserve"> Since declaring or planning to declare your computing major, have you seriously considered changing to a non-computing major?” and responded with either “yes” or “no”.</w:t>
      </w:r>
    </w:p>
    <w:p w14:paraId="2F4DD7CA" w14:textId="77777777" w:rsidR="000F108E" w:rsidRDefault="000F108E" w:rsidP="006512B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85C1B33" w14:textId="77777777" w:rsidR="00BB0D3C" w:rsidRPr="0067548E" w:rsidRDefault="00BB0D3C" w:rsidP="006512B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08C63EB" w14:textId="77777777" w:rsidR="006512B3" w:rsidRPr="00483E03" w:rsidRDefault="006512B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4E219E6" w14:textId="7EB6B587" w:rsidR="00360430" w:rsidRPr="00483E03" w:rsidRDefault="006512B3">
      <w:pPr>
        <w:rPr>
          <w:rFonts w:ascii="Times New Roman" w:eastAsia="Times New Roman" w:hAnsi="Times New Roman" w:cs="Times New Roman"/>
          <w:sz w:val="24"/>
          <w:szCs w:val="24"/>
        </w:rPr>
      </w:pPr>
      <w:r w:rsidRPr="00BB0D3C"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Q1B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If </w:t>
      </w:r>
      <w:r w:rsidR="00A63A96">
        <w:rPr>
          <w:rFonts w:ascii="Times New Roman" w:eastAsia="Times New Roman" w:hAnsi="Times New Roman" w:cs="Times New Roman"/>
          <w:sz w:val="24"/>
          <w:szCs w:val="24"/>
        </w:rPr>
        <w:t>not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, do you consider </w:t>
      </w:r>
      <w:r w:rsidR="00633B57">
        <w:rPr>
          <w:rFonts w:ascii="Times New Roman" w:eastAsia="Times New Roman" w:hAnsi="Times New Roman" w:cs="Times New Roman"/>
          <w:sz w:val="24"/>
          <w:szCs w:val="24"/>
        </w:rPr>
        <w:t>computing</w:t>
      </w:r>
      <w:r w:rsidR="00360430" w:rsidRPr="00483E03">
        <w:rPr>
          <w:rFonts w:ascii="Times New Roman" w:eastAsia="Times New Roman" w:hAnsi="Times New Roman" w:cs="Times New Roman"/>
          <w:sz w:val="24"/>
          <w:szCs w:val="24"/>
        </w:rPr>
        <w:t xml:space="preserve"> as a major in the future? </w:t>
      </w:r>
    </w:p>
    <w:p w14:paraId="710832C4" w14:textId="77777777" w:rsidR="00360430" w:rsidRDefault="006512B3" w:rsidP="00211E60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ED73F3">
        <w:rPr>
          <w:rFonts w:ascii="Times New Roman" w:eastAsia="Times New Roman" w:hAnsi="Times New Roman" w:cs="Times New Roman"/>
          <w:sz w:val="24"/>
          <w:szCs w:val="24"/>
          <w:u w:val="single"/>
        </w:rPr>
        <w:t>Q1B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60430" w:rsidRPr="00211E60">
        <w:rPr>
          <w:rFonts w:ascii="Times New Roman" w:eastAsia="Times New Roman" w:hAnsi="Times New Roman" w:cs="Times New Roman"/>
          <w:sz w:val="24"/>
          <w:szCs w:val="24"/>
        </w:rPr>
        <w:t>If yes, why and do you perceive any barriers?</w:t>
      </w:r>
    </w:p>
    <w:p w14:paraId="62907B78" w14:textId="77777777" w:rsidR="00374C75" w:rsidRPr="00483E03" w:rsidRDefault="00374C75" w:rsidP="00535342">
      <w:pPr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b/>
          <w:sz w:val="24"/>
          <w:szCs w:val="24"/>
        </w:rPr>
        <w:t>Barriers:</w:t>
      </w:r>
    </w:p>
    <w:p w14:paraId="5BDD8495" w14:textId="77777777" w:rsidR="00374C75" w:rsidRPr="00483E03" w:rsidRDefault="00ED73F3" w:rsidP="00535342">
      <w:pPr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474AD">
        <w:rPr>
          <w:rFonts w:ascii="Times New Roman" w:hAnsi="Times New Roman" w:cs="Times New Roman"/>
          <w:sz w:val="24"/>
          <w:szCs w:val="24"/>
        </w:rPr>
        <w:t xml:space="preserve">Please indicate your level of agreement (using a scale ranging from 1 = strongly disagree to 5 = strongly agree) </w:t>
      </w:r>
      <w:r>
        <w:rPr>
          <w:rFonts w:ascii="Times New Roman" w:hAnsi="Times New Roman" w:cs="Times New Roman"/>
          <w:sz w:val="24"/>
          <w:szCs w:val="24"/>
        </w:rPr>
        <w:t>with the following statements):</w:t>
      </w:r>
    </w:p>
    <w:p w14:paraId="5C3427BC" w14:textId="77777777" w:rsidR="00374C75" w:rsidRPr="00483E03" w:rsidRDefault="00374C75" w:rsidP="0053534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Studying Computing degree, I wil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83E03">
        <w:rPr>
          <w:rFonts w:ascii="Times New Roman" w:eastAsia="Times New Roman" w:hAnsi="Times New Roman" w:cs="Times New Roman"/>
          <w:sz w:val="24"/>
          <w:szCs w:val="24"/>
        </w:rPr>
        <w:t>probably face…</w:t>
      </w:r>
    </w:p>
    <w:p w14:paraId="57E54ECE" w14:textId="77777777" w:rsidR="00374C75" w:rsidRPr="00483E03" w:rsidRDefault="00374C75" w:rsidP="0053534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Internal:</w:t>
      </w:r>
    </w:p>
    <w:p w14:paraId="130D2A2D" w14:textId="77777777" w:rsidR="00374C75" w:rsidRPr="00483E03" w:rsidRDefault="00374C75" w:rsidP="0053534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…Not being as smart as other students</w:t>
      </w:r>
    </w:p>
    <w:p w14:paraId="7B17C50E" w14:textId="77777777" w:rsidR="00374C75" w:rsidRPr="00483E03" w:rsidRDefault="00374C75" w:rsidP="0053534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…Not having enough confidence</w:t>
      </w:r>
    </w:p>
    <w:p w14:paraId="59EF9994" w14:textId="77777777" w:rsidR="00374C75" w:rsidRDefault="00374C75" w:rsidP="0053534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…Not fitting in</w:t>
      </w:r>
    </w:p>
    <w:p w14:paraId="57E3A765" w14:textId="77777777" w:rsidR="00374C75" w:rsidRPr="00483E03" w:rsidRDefault="00374C75" w:rsidP="0053534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…Not being prepared enough</w:t>
      </w:r>
      <w:r w:rsidR="00535342">
        <w:rPr>
          <w:rFonts w:ascii="Times New Roman" w:eastAsia="Times New Roman" w:hAnsi="Times New Roman" w:cs="Times New Roman"/>
          <w:sz w:val="24"/>
          <w:szCs w:val="24"/>
        </w:rPr>
        <w:t xml:space="preserve"> (e.g., missing pre-requisite)</w:t>
      </w:r>
    </w:p>
    <w:p w14:paraId="5399A55B" w14:textId="77777777" w:rsidR="00374C75" w:rsidRPr="00483E03" w:rsidRDefault="00374C75" w:rsidP="0053534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sz w:val="24"/>
          <w:szCs w:val="24"/>
        </w:rPr>
        <w:t>External:</w:t>
      </w:r>
    </w:p>
    <w:p w14:paraId="486981D4" w14:textId="77777777" w:rsidR="00374C75" w:rsidRPr="00535342" w:rsidRDefault="00374C75" w:rsidP="00535342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5342">
        <w:rPr>
          <w:rFonts w:ascii="Times New Roman" w:eastAsia="Times New Roman" w:hAnsi="Times New Roman" w:cs="Times New Roman"/>
          <w:sz w:val="24"/>
          <w:szCs w:val="24"/>
        </w:rPr>
        <w:t>…Teachers will think I am not as smart as other students</w:t>
      </w:r>
    </w:p>
    <w:p w14:paraId="12A67FD4" w14:textId="77777777" w:rsidR="00374C75" w:rsidRPr="00535342" w:rsidRDefault="00374C75" w:rsidP="00535342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5342">
        <w:rPr>
          <w:rFonts w:ascii="Times New Roman" w:eastAsia="Times New Roman" w:hAnsi="Times New Roman" w:cs="Times New Roman"/>
          <w:sz w:val="24"/>
          <w:szCs w:val="24"/>
        </w:rPr>
        <w:t>…Being treated differently because of my gender</w:t>
      </w:r>
    </w:p>
    <w:p w14:paraId="1882AB61" w14:textId="77777777" w:rsidR="00374C75" w:rsidRDefault="00374C75" w:rsidP="00374C75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35342">
        <w:rPr>
          <w:rFonts w:ascii="Times New Roman" w:eastAsia="Times New Roman" w:hAnsi="Times New Roman" w:cs="Times New Roman"/>
          <w:sz w:val="24"/>
          <w:szCs w:val="24"/>
        </w:rPr>
        <w:t>…Being treated differently because of my race</w:t>
      </w:r>
      <w:r w:rsidR="003F18F5">
        <w:rPr>
          <w:rFonts w:ascii="Times New Roman" w:eastAsia="Times New Roman" w:hAnsi="Times New Roman" w:cs="Times New Roman"/>
          <w:sz w:val="24"/>
          <w:szCs w:val="24"/>
        </w:rPr>
        <w:t>/ethnicity</w:t>
      </w:r>
    </w:p>
    <w:p w14:paraId="67F56707" w14:textId="77777777" w:rsidR="006512B3" w:rsidRDefault="00B06C3F" w:rsidP="006512B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Others, please specify.</w:t>
      </w:r>
    </w:p>
    <w:p w14:paraId="4C7E59A0" w14:textId="77777777" w:rsidR="005722A9" w:rsidRPr="006512B3" w:rsidRDefault="005722A9" w:rsidP="006512B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9B86A7" w14:textId="77777777" w:rsidR="006C1B19" w:rsidRDefault="006512B3" w:rsidP="00D050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50D1F">
        <w:rPr>
          <w:rFonts w:ascii="Times New Roman" w:eastAsia="Times New Roman" w:hAnsi="Times New Roman" w:cs="Times New Roman"/>
          <w:sz w:val="24"/>
          <w:szCs w:val="24"/>
          <w:u w:val="single"/>
        </w:rPr>
        <w:t>Q1C</w:t>
      </w:r>
      <w:r w:rsidRPr="00450D1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60430" w:rsidRPr="00450D1F">
        <w:rPr>
          <w:rFonts w:ascii="Times New Roman" w:eastAsia="Times New Roman" w:hAnsi="Times New Roman" w:cs="Times New Roman"/>
          <w:sz w:val="24"/>
          <w:szCs w:val="24"/>
        </w:rPr>
        <w:t>If no, why</w:t>
      </w:r>
      <w:r w:rsidR="00B41BCF" w:rsidRPr="0045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A3855" w:rsidRPr="00450D1F">
        <w:rPr>
          <w:rFonts w:ascii="Times New Roman" w:eastAsia="Times New Roman" w:hAnsi="Times New Roman" w:cs="Times New Roman"/>
          <w:sz w:val="24"/>
          <w:szCs w:val="24"/>
        </w:rPr>
        <w:t>not</w:t>
      </w:r>
      <w:r w:rsidR="00360430" w:rsidRPr="00450D1F">
        <w:rPr>
          <w:rFonts w:ascii="Times New Roman" w:eastAsia="Times New Roman" w:hAnsi="Times New Roman" w:cs="Times New Roman"/>
          <w:sz w:val="24"/>
          <w:szCs w:val="24"/>
        </w:rPr>
        <w:t>?</w:t>
      </w:r>
      <w:r w:rsidR="0016699A" w:rsidRPr="00450D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FD151F0" w14:textId="66D4750E" w:rsidR="00D0503D" w:rsidRPr="00D0503D" w:rsidRDefault="00D0503D" w:rsidP="00D050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D0503D">
        <w:rPr>
          <w:rFonts w:ascii="Times New Roman" w:eastAsia="Times New Roman" w:hAnsi="Times New Roman" w:cs="Times New Roman"/>
          <w:sz w:val="24"/>
          <w:szCs w:val="24"/>
        </w:rPr>
        <w:t>too hard</w:t>
      </w:r>
    </w:p>
    <w:p w14:paraId="01BB4694" w14:textId="30EBD2C0" w:rsidR="00D0503D" w:rsidRPr="00D0503D" w:rsidRDefault="00D0503D" w:rsidP="00D050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D0503D">
        <w:rPr>
          <w:rFonts w:ascii="Times New Roman" w:eastAsia="Times New Roman" w:hAnsi="Times New Roman" w:cs="Times New Roman"/>
          <w:sz w:val="24"/>
          <w:szCs w:val="24"/>
        </w:rPr>
        <w:t>too expensive</w:t>
      </w:r>
    </w:p>
    <w:p w14:paraId="65CF0DDC" w14:textId="7C63912A" w:rsidR="00D0503D" w:rsidRPr="00D0503D" w:rsidRDefault="00D0503D" w:rsidP="00D050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D0503D">
        <w:rPr>
          <w:rFonts w:ascii="Times New Roman" w:eastAsia="Times New Roman" w:hAnsi="Times New Roman" w:cs="Times New Roman"/>
          <w:sz w:val="24"/>
          <w:szCs w:val="24"/>
        </w:rPr>
        <w:t>needs too much schooling</w:t>
      </w:r>
    </w:p>
    <w:p w14:paraId="74AFFD95" w14:textId="66F82B04" w:rsidR="00D0503D" w:rsidRPr="00D0503D" w:rsidRDefault="00D0503D" w:rsidP="00D050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D0503D">
        <w:rPr>
          <w:rFonts w:ascii="Times New Roman" w:eastAsia="Times New Roman" w:hAnsi="Times New Roman" w:cs="Times New Roman"/>
          <w:sz w:val="24"/>
          <w:szCs w:val="24"/>
        </w:rPr>
        <w:t>others</w:t>
      </w:r>
    </w:p>
    <w:p w14:paraId="19489800" w14:textId="77777777" w:rsidR="00D0503D" w:rsidRDefault="00D0503D">
      <w:pPr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1AC9D8D2" w14:textId="599737E8" w:rsidR="00551478" w:rsidRPr="003F6FCA" w:rsidRDefault="006512B3">
      <w:pPr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 w:rsidRPr="003F6FCA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 xml:space="preserve">For </w:t>
      </w:r>
      <w:r w:rsidR="00450D1F" w:rsidRPr="003F6FCA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everyone</w:t>
      </w:r>
      <w:r w:rsidRPr="003F6FCA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:</w:t>
      </w:r>
    </w:p>
    <w:p w14:paraId="4C8FB84B" w14:textId="77777777" w:rsidR="005D7152" w:rsidRDefault="005D7152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83E03">
        <w:rPr>
          <w:rFonts w:ascii="Times New Roman" w:eastAsia="Times New Roman" w:hAnsi="Times New Roman" w:cs="Times New Roman"/>
          <w:b/>
          <w:sz w:val="24"/>
          <w:szCs w:val="24"/>
        </w:rPr>
        <w:t>Academic Engagement:</w:t>
      </w:r>
    </w:p>
    <w:p w14:paraId="409E0471" w14:textId="77777777" w:rsidR="00450D1F" w:rsidRPr="00450D1F" w:rsidRDefault="00450D1F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50D1F">
        <w:rPr>
          <w:rFonts w:ascii="Times New Roman" w:eastAsia="Times New Roman" w:hAnsi="Times New Roman" w:cs="Times New Roman"/>
          <w:sz w:val="24"/>
          <w:szCs w:val="24"/>
          <w:u w:val="single"/>
        </w:rPr>
        <w:t>Q2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: </w:t>
      </w:r>
      <w:r w:rsidRPr="000474AD">
        <w:rPr>
          <w:rFonts w:ascii="Times New Roman" w:hAnsi="Times New Roman" w:cs="Times New Roman"/>
          <w:sz w:val="24"/>
          <w:szCs w:val="24"/>
        </w:rPr>
        <w:t xml:space="preserve">Please indicate your level of agreement (using a scale ranging from 1 = strongly disagree to 5 = strongly agree) </w:t>
      </w:r>
      <w:r>
        <w:rPr>
          <w:rFonts w:ascii="Times New Roman" w:hAnsi="Times New Roman" w:cs="Times New Roman"/>
          <w:sz w:val="24"/>
          <w:szCs w:val="24"/>
        </w:rPr>
        <w:t>with the following statements):</w:t>
      </w:r>
    </w:p>
    <w:p w14:paraId="091D2BCF" w14:textId="77777777" w:rsidR="005D7152" w:rsidRPr="00450D1F" w:rsidRDefault="005D7152" w:rsidP="00450D1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50D1F">
        <w:rPr>
          <w:rFonts w:ascii="Times New Roman" w:hAnsi="Times New Roman" w:cs="Times New Roman"/>
          <w:sz w:val="24"/>
          <w:szCs w:val="24"/>
        </w:rPr>
        <w:t>I am motivated towards my studies.</w:t>
      </w:r>
    </w:p>
    <w:p w14:paraId="3F2665FD" w14:textId="77777777" w:rsidR="001A6EFF" w:rsidRPr="00450D1F" w:rsidRDefault="005D7152" w:rsidP="00450D1F">
      <w:pPr>
        <w:pStyle w:val="ListParagraph"/>
        <w:numPr>
          <w:ilvl w:val="0"/>
          <w:numId w:val="14"/>
        </w:numPr>
        <w:kinsoku w:val="0"/>
        <w:overflowPunct w:val="0"/>
        <w:autoSpaceDE w:val="0"/>
        <w:autoSpaceDN w:val="0"/>
        <w:adjustRightInd w:val="0"/>
        <w:spacing w:before="52" w:after="0" w:line="240" w:lineRule="auto"/>
        <w:rPr>
          <w:rFonts w:ascii="Times New Roman" w:hAnsi="Times New Roman" w:cs="Times New Roman"/>
          <w:sz w:val="24"/>
          <w:szCs w:val="24"/>
        </w:rPr>
      </w:pPr>
      <w:r w:rsidRPr="00450D1F">
        <w:rPr>
          <w:rFonts w:ascii="Times New Roman" w:hAnsi="Times New Roman" w:cs="Times New Roman"/>
          <w:sz w:val="24"/>
          <w:szCs w:val="24"/>
        </w:rPr>
        <w:t>I expect to do well in my classes.</w:t>
      </w:r>
    </w:p>
    <w:p w14:paraId="3F2360D2" w14:textId="77777777" w:rsidR="005D7152" w:rsidRPr="00450D1F" w:rsidRDefault="005D7152" w:rsidP="00450D1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pacing w:val="-2"/>
          <w:sz w:val="24"/>
          <w:szCs w:val="24"/>
        </w:rPr>
      </w:pPr>
      <w:r w:rsidRPr="00450D1F">
        <w:rPr>
          <w:rFonts w:ascii="Times New Roman" w:hAnsi="Times New Roman" w:cs="Times New Roman"/>
          <w:sz w:val="24"/>
          <w:szCs w:val="24"/>
        </w:rPr>
        <w:t>I</w:t>
      </w:r>
      <w:r w:rsidRPr="00450D1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try</w:t>
      </w:r>
      <w:r w:rsidRPr="00450D1F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to</w:t>
      </w:r>
      <w:r w:rsidRPr="00450D1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make</w:t>
      </w:r>
      <w:r w:rsidRPr="00450D1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connections</w:t>
      </w:r>
      <w:r w:rsidRPr="00450D1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between</w:t>
      </w:r>
      <w:r w:rsidRPr="00450D1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what</w:t>
      </w:r>
      <w:r w:rsidRPr="00450D1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I</w:t>
      </w:r>
      <w:r w:rsidRPr="00450D1F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learn</w:t>
      </w:r>
      <w:r w:rsidRPr="00450D1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from</w:t>
      </w:r>
      <w:r w:rsidRPr="00450D1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different</w:t>
      </w:r>
      <w:r w:rsidRPr="00450D1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parts</w:t>
      </w:r>
      <w:r w:rsidRPr="00450D1F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>of</w:t>
      </w:r>
      <w:r w:rsidRPr="00450D1F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50D1F">
        <w:rPr>
          <w:rFonts w:ascii="Times New Roman" w:hAnsi="Times New Roman" w:cs="Times New Roman"/>
          <w:sz w:val="24"/>
          <w:szCs w:val="24"/>
        </w:rPr>
        <w:t xml:space="preserve">my </w:t>
      </w:r>
      <w:r w:rsidRPr="00450D1F">
        <w:rPr>
          <w:rFonts w:ascii="Times New Roman" w:hAnsi="Times New Roman" w:cs="Times New Roman"/>
          <w:spacing w:val="-2"/>
          <w:sz w:val="24"/>
          <w:szCs w:val="24"/>
        </w:rPr>
        <w:t>classes.</w:t>
      </w:r>
    </w:p>
    <w:p w14:paraId="4B461DD2" w14:textId="77777777" w:rsidR="005D7152" w:rsidRPr="00450D1F" w:rsidRDefault="005D7152" w:rsidP="00450D1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50D1F">
        <w:rPr>
          <w:rFonts w:ascii="Times New Roman" w:hAnsi="Times New Roman" w:cs="Times New Roman"/>
          <w:sz w:val="24"/>
          <w:szCs w:val="24"/>
        </w:rPr>
        <w:t>I put a lot of effort into the work I do.</w:t>
      </w:r>
    </w:p>
    <w:p w14:paraId="5BF2F0B5" w14:textId="77777777" w:rsidR="001604D0" w:rsidRPr="003F6FCA" w:rsidRDefault="005D7152" w:rsidP="00450D1F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450D1F">
        <w:rPr>
          <w:rFonts w:ascii="Times New Roman" w:hAnsi="Times New Roman" w:cs="Times New Roman"/>
          <w:sz w:val="24"/>
          <w:szCs w:val="24"/>
        </w:rPr>
        <w:t>I use feedback on my work to help me improve what I do.</w:t>
      </w:r>
    </w:p>
    <w:p w14:paraId="12092D6B" w14:textId="77777777" w:rsidR="003F6FCA" w:rsidRPr="003F6FCA" w:rsidRDefault="003F6FCA" w:rsidP="003F6FC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F6FCA">
        <w:rPr>
          <w:rFonts w:ascii="Times New Roman" w:hAnsi="Times New Roman" w:cs="Times New Roman"/>
          <w:sz w:val="24"/>
          <w:szCs w:val="24"/>
        </w:rPr>
        <w:t xml:space="preserve">I can recognize my own academic limitations and areas where I need help </w:t>
      </w:r>
    </w:p>
    <w:p w14:paraId="3B2A85A4" w14:textId="37A4A962" w:rsidR="00EE7114" w:rsidRPr="00633B57" w:rsidRDefault="003F6FCA" w:rsidP="00E1074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F6FCA">
        <w:rPr>
          <w:rFonts w:ascii="Times New Roman" w:hAnsi="Times New Roman" w:cs="Times New Roman"/>
          <w:sz w:val="24"/>
          <w:szCs w:val="24"/>
        </w:rPr>
        <w:lastRenderedPageBreak/>
        <w:t>When I realize/d I need help, I seek/sought assistance from available resources such as peers, tutors, classmates, faculty, T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3F6FCA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F6FCA">
        <w:rPr>
          <w:rFonts w:ascii="Times New Roman" w:hAnsi="Times New Roman" w:cs="Times New Roman"/>
          <w:sz w:val="24"/>
          <w:szCs w:val="24"/>
        </w:rPr>
        <w:t xml:space="preserve">, or mentors. </w:t>
      </w:r>
    </w:p>
    <w:p w14:paraId="6955C5E8" w14:textId="77777777" w:rsidR="00554BF8" w:rsidRDefault="009A7850">
      <w:pPr>
        <w:rPr>
          <w:rFonts w:ascii="Times New Roman" w:hAnsi="Times New Roman" w:cs="Times New Roman"/>
          <w:b/>
          <w:sz w:val="24"/>
          <w:szCs w:val="24"/>
        </w:rPr>
      </w:pPr>
      <w:r w:rsidRPr="00483E03">
        <w:rPr>
          <w:rFonts w:ascii="Times New Roman" w:hAnsi="Times New Roman" w:cs="Times New Roman"/>
          <w:b/>
          <w:sz w:val="24"/>
          <w:szCs w:val="24"/>
        </w:rPr>
        <w:t>Self-Efficacy</w:t>
      </w:r>
      <w:r w:rsidR="006B6E05" w:rsidRPr="00483E03">
        <w:rPr>
          <w:rFonts w:ascii="Times New Roman" w:hAnsi="Times New Roman" w:cs="Times New Roman"/>
          <w:b/>
          <w:sz w:val="24"/>
          <w:szCs w:val="24"/>
        </w:rPr>
        <w:t>/Growth-mindset</w:t>
      </w:r>
      <w:r w:rsidRPr="00483E03">
        <w:rPr>
          <w:rFonts w:ascii="Times New Roman" w:hAnsi="Times New Roman" w:cs="Times New Roman"/>
          <w:b/>
          <w:sz w:val="24"/>
          <w:szCs w:val="24"/>
        </w:rPr>
        <w:t>:</w:t>
      </w:r>
    </w:p>
    <w:p w14:paraId="1A96539D" w14:textId="77777777" w:rsidR="00BF6B24" w:rsidRPr="00BF6B24" w:rsidRDefault="00450D1F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Q3: </w:t>
      </w:r>
      <w:r w:rsidRPr="000474AD">
        <w:rPr>
          <w:rFonts w:ascii="Times New Roman" w:hAnsi="Times New Roman" w:cs="Times New Roman"/>
          <w:sz w:val="24"/>
          <w:szCs w:val="24"/>
        </w:rPr>
        <w:t xml:space="preserve">Please indicate your level of agreement (using a scale ranging from 1 = strongly disagree to 5 = strongly agree) </w:t>
      </w:r>
      <w:r>
        <w:rPr>
          <w:rFonts w:ascii="Times New Roman" w:hAnsi="Times New Roman" w:cs="Times New Roman"/>
          <w:sz w:val="24"/>
          <w:szCs w:val="24"/>
        </w:rPr>
        <w:t>with the following statements):</w:t>
      </w:r>
    </w:p>
    <w:p w14:paraId="14126AF4" w14:textId="77777777" w:rsidR="00BF6B24" w:rsidRPr="00C812A5" w:rsidRDefault="00BF6B24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 am confident that I can earn a ‘B’ or better grade in all my  courses</w:t>
      </w:r>
    </w:p>
    <w:p w14:paraId="219DDFF8" w14:textId="77777777" w:rsidR="00BF6B24" w:rsidRPr="00C812A5" w:rsidRDefault="00BF6B24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 xml:space="preserve">I am confident that I can complete my undergraduate degree </w:t>
      </w:r>
      <w:r w:rsidR="00C812A5" w:rsidRPr="00C812A5">
        <w:rPr>
          <w:rFonts w:ascii="Times New Roman" w:hAnsi="Times New Roman" w:cs="Times New Roman"/>
          <w:sz w:val="24"/>
          <w:szCs w:val="24"/>
        </w:rPr>
        <w:t>(</w:t>
      </w:r>
      <w:r w:rsidRPr="00C812A5">
        <w:rPr>
          <w:rFonts w:ascii="Times New Roman" w:hAnsi="Times New Roman" w:cs="Times New Roman"/>
          <w:sz w:val="24"/>
          <w:szCs w:val="24"/>
        </w:rPr>
        <w:t xml:space="preserve">in </w:t>
      </w:r>
      <w:r w:rsidR="00C812A5" w:rsidRPr="00C812A5">
        <w:rPr>
          <w:rFonts w:ascii="Times New Roman" w:hAnsi="Times New Roman" w:cs="Times New Roman"/>
          <w:sz w:val="24"/>
          <w:szCs w:val="24"/>
        </w:rPr>
        <w:t xml:space="preserve">e.g., </w:t>
      </w:r>
      <w:r w:rsidRPr="00C812A5">
        <w:rPr>
          <w:rFonts w:ascii="Times New Roman" w:hAnsi="Times New Roman" w:cs="Times New Roman"/>
          <w:sz w:val="24"/>
          <w:szCs w:val="24"/>
        </w:rPr>
        <w:t>computing</w:t>
      </w:r>
      <w:r w:rsidR="00C812A5" w:rsidRPr="00C812A5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0A5F1F4" w14:textId="77777777" w:rsidR="00BA39CE" w:rsidRPr="00C812A5" w:rsidRDefault="00BA39CE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 will be able to achieve most of the goals that I have set for myself.</w:t>
      </w:r>
    </w:p>
    <w:p w14:paraId="393FF4B5" w14:textId="77777777" w:rsidR="00BA39CE" w:rsidRPr="00C812A5" w:rsidRDefault="00BA39CE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When facing difficult tasks, I am certain that I will accomplish them</w:t>
      </w:r>
    </w:p>
    <w:p w14:paraId="659BA023" w14:textId="77777777" w:rsidR="00BA39CE" w:rsidRPr="00C812A5" w:rsidRDefault="00BA39CE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n general, I think that I can obtain outcomes that are important to me.</w:t>
      </w:r>
    </w:p>
    <w:p w14:paraId="1E5B5D7F" w14:textId="77777777" w:rsidR="00661EEB" w:rsidRPr="00C812A5" w:rsidRDefault="00661EEB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 believe I can succeed at any endeavor to which I set my mind.</w:t>
      </w:r>
    </w:p>
    <w:p w14:paraId="321E9180" w14:textId="77777777" w:rsidR="001604D0" w:rsidRPr="00C812A5" w:rsidRDefault="001604D0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 will be able to successfully overcome many challenges.</w:t>
      </w:r>
    </w:p>
    <w:p w14:paraId="59C0B676" w14:textId="77777777" w:rsidR="001604D0" w:rsidRPr="00C812A5" w:rsidRDefault="001604D0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 am confident that I can perform effectively on many different tasks.</w:t>
      </w:r>
    </w:p>
    <w:p w14:paraId="5124BA56" w14:textId="77777777" w:rsidR="0092386C" w:rsidRPr="00C812A5" w:rsidRDefault="0092386C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I am confident I can understand the most difficult concepts taught in my classes</w:t>
      </w:r>
    </w:p>
    <w:p w14:paraId="090D5D8C" w14:textId="77777777" w:rsidR="001604D0" w:rsidRPr="00C812A5" w:rsidRDefault="001604D0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Compared to other people, I can do most tasks very well.</w:t>
      </w:r>
    </w:p>
    <w:p w14:paraId="60CA7157" w14:textId="77777777" w:rsidR="00B46BCA" w:rsidRPr="00C812A5" w:rsidRDefault="001604D0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Even when things are tough, I can perform quite well.</w:t>
      </w:r>
    </w:p>
    <w:p w14:paraId="516AFA42" w14:textId="77777777" w:rsidR="00623B32" w:rsidRPr="00C812A5" w:rsidRDefault="006B6E05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>With the right amount of effort/dedication</w:t>
      </w:r>
      <w:r w:rsidR="00C812A5" w:rsidRPr="00C812A5">
        <w:rPr>
          <w:rFonts w:ascii="Times New Roman" w:hAnsi="Times New Roman" w:cs="Times New Roman"/>
          <w:sz w:val="24"/>
          <w:szCs w:val="24"/>
        </w:rPr>
        <w:t>, anyone can become a top c</w:t>
      </w:r>
      <w:r w:rsidRPr="00C812A5">
        <w:rPr>
          <w:rFonts w:ascii="Times New Roman" w:hAnsi="Times New Roman" w:cs="Times New Roman"/>
          <w:sz w:val="24"/>
          <w:szCs w:val="24"/>
        </w:rPr>
        <w:t>omputing scholar</w:t>
      </w:r>
    </w:p>
    <w:p w14:paraId="100FA626" w14:textId="77777777" w:rsidR="00E8062F" w:rsidRPr="00C812A5" w:rsidRDefault="0092386C" w:rsidP="00C812A5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C812A5">
        <w:rPr>
          <w:rFonts w:ascii="Times New Roman" w:hAnsi="Times New Roman" w:cs="Times New Roman"/>
          <w:sz w:val="24"/>
          <w:szCs w:val="24"/>
        </w:rPr>
        <w:t xml:space="preserve">Being a top scholar in computing requires a special ability that just cannot be </w:t>
      </w:r>
      <w:r w:rsidR="004F09BD" w:rsidRPr="00C812A5">
        <w:rPr>
          <w:rFonts w:ascii="Times New Roman" w:hAnsi="Times New Roman" w:cs="Times New Roman"/>
          <w:sz w:val="24"/>
          <w:szCs w:val="24"/>
        </w:rPr>
        <w:t>taught</w:t>
      </w:r>
    </w:p>
    <w:p w14:paraId="4365B00F" w14:textId="77777777" w:rsidR="007F4768" w:rsidRDefault="007F4768">
      <w:pPr>
        <w:rPr>
          <w:rFonts w:ascii="Times New Roman" w:hAnsi="Times New Roman" w:cs="Times New Roman"/>
          <w:b/>
          <w:sz w:val="28"/>
          <w:szCs w:val="28"/>
        </w:rPr>
      </w:pPr>
    </w:p>
    <w:p w14:paraId="2F200864" w14:textId="77777777" w:rsidR="007F4768" w:rsidRDefault="007F4768">
      <w:pPr>
        <w:rPr>
          <w:rFonts w:ascii="Times New Roman" w:hAnsi="Times New Roman" w:cs="Times New Roman"/>
          <w:b/>
          <w:sz w:val="28"/>
          <w:szCs w:val="28"/>
        </w:rPr>
      </w:pPr>
    </w:p>
    <w:p w14:paraId="7AEEAF1A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31C0834A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417977B0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6BF1718D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289E2D87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57455EE5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1B5662A4" w14:textId="77777777" w:rsidR="00BF6B24" w:rsidRDefault="00BF6B24">
      <w:pPr>
        <w:rPr>
          <w:rFonts w:ascii="Times New Roman" w:hAnsi="Times New Roman" w:cs="Times New Roman"/>
          <w:b/>
          <w:sz w:val="28"/>
          <w:szCs w:val="28"/>
        </w:rPr>
      </w:pPr>
    </w:p>
    <w:p w14:paraId="5C12F32F" w14:textId="77777777" w:rsidR="00C812A5" w:rsidRDefault="00C812A5">
      <w:pPr>
        <w:rPr>
          <w:rFonts w:ascii="Times New Roman" w:hAnsi="Times New Roman" w:cs="Times New Roman"/>
          <w:b/>
          <w:sz w:val="28"/>
          <w:szCs w:val="28"/>
        </w:rPr>
      </w:pPr>
    </w:p>
    <w:p w14:paraId="5E084876" w14:textId="4302D544" w:rsidR="00C812A5" w:rsidRDefault="00C812A5">
      <w:pPr>
        <w:rPr>
          <w:rFonts w:ascii="Times New Roman" w:hAnsi="Times New Roman" w:cs="Times New Roman"/>
          <w:b/>
          <w:sz w:val="28"/>
          <w:szCs w:val="28"/>
        </w:rPr>
      </w:pPr>
    </w:p>
    <w:p w14:paraId="6E519610" w14:textId="77777777" w:rsidR="00A56C1E" w:rsidRDefault="00A56C1E">
      <w:pPr>
        <w:rPr>
          <w:rFonts w:ascii="Times New Roman" w:hAnsi="Times New Roman" w:cs="Times New Roman"/>
          <w:b/>
          <w:sz w:val="28"/>
          <w:szCs w:val="28"/>
        </w:rPr>
      </w:pPr>
    </w:p>
    <w:p w14:paraId="09D2E9D4" w14:textId="77777777" w:rsidR="006062AE" w:rsidRDefault="006062AE">
      <w:pPr>
        <w:rPr>
          <w:rFonts w:ascii="Times New Roman" w:hAnsi="Times New Roman" w:cs="Times New Roman"/>
          <w:b/>
          <w:sz w:val="28"/>
          <w:szCs w:val="28"/>
        </w:rPr>
      </w:pPr>
    </w:p>
    <w:p w14:paraId="7B5A0D6C" w14:textId="100F4940" w:rsidR="00C52E8A" w:rsidRPr="00052DC4" w:rsidRDefault="007359A4" w:rsidP="00530EA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52DC4">
        <w:rPr>
          <w:rFonts w:ascii="Times New Roman" w:hAnsi="Times New Roman" w:cs="Times New Roman"/>
          <w:b/>
          <w:sz w:val="28"/>
          <w:szCs w:val="28"/>
        </w:rPr>
        <w:lastRenderedPageBreak/>
        <w:t>Post-</w:t>
      </w:r>
      <w:r w:rsidR="00C52E8A">
        <w:rPr>
          <w:rFonts w:ascii="Times New Roman" w:hAnsi="Times New Roman" w:cs="Times New Roman"/>
          <w:b/>
          <w:sz w:val="28"/>
          <w:szCs w:val="28"/>
        </w:rPr>
        <w:t>Mentoring</w:t>
      </w:r>
      <w:r w:rsidRPr="00052DC4">
        <w:rPr>
          <w:rFonts w:ascii="Times New Roman" w:hAnsi="Times New Roman" w:cs="Times New Roman"/>
          <w:b/>
          <w:sz w:val="28"/>
          <w:szCs w:val="28"/>
        </w:rPr>
        <w:t xml:space="preserve"> Survey</w:t>
      </w:r>
      <w:r w:rsidR="00C52E8A">
        <w:rPr>
          <w:rFonts w:ascii="Times New Roman" w:hAnsi="Times New Roman" w:cs="Times New Roman"/>
          <w:b/>
          <w:sz w:val="28"/>
          <w:szCs w:val="28"/>
        </w:rPr>
        <w:t xml:space="preserve"> Questionnaires</w:t>
      </w:r>
    </w:p>
    <w:p w14:paraId="48C1E7E9" w14:textId="77777777" w:rsidR="00617309" w:rsidRPr="00483E03" w:rsidRDefault="00617309" w:rsidP="0061730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Gender?</w:t>
      </w:r>
    </w:p>
    <w:p w14:paraId="51EAC344" w14:textId="77777777" w:rsidR="00617309" w:rsidRPr="00483E03" w:rsidRDefault="00617309" w:rsidP="00617309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 xml:space="preserve">Male </w:t>
      </w:r>
    </w:p>
    <w:p w14:paraId="3651D794" w14:textId="77777777" w:rsidR="00617309" w:rsidRPr="00483E03" w:rsidRDefault="00617309" w:rsidP="00617309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>Female</w:t>
      </w:r>
    </w:p>
    <w:p w14:paraId="7CC8145D" w14:textId="77777777" w:rsidR="00617309" w:rsidRDefault="00617309" w:rsidP="006173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C23E8E" w14:textId="77777777" w:rsidR="00617309" w:rsidRPr="0097460F" w:rsidRDefault="00617309" w:rsidP="006173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Which origin do you closely identify yourself in – Hispanic, Latino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7460F">
        <w:rPr>
          <w:rFonts w:ascii="Times New Roman" w:eastAsia="Times New Roman" w:hAnsi="Times New Roman" w:cs="Times New Roman"/>
          <w:sz w:val="24"/>
          <w:szCs w:val="24"/>
        </w:rPr>
        <w:t xml:space="preserve"> or Spanish?</w:t>
      </w:r>
    </w:p>
    <w:p w14:paraId="10E6905A" w14:textId="77777777" w:rsidR="00617309" w:rsidRPr="0097460F" w:rsidRDefault="00617309" w:rsidP="00617309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Yes</w:t>
      </w:r>
    </w:p>
    <w:p w14:paraId="783C7A19" w14:textId="77777777" w:rsidR="00617309" w:rsidRPr="0097460F" w:rsidRDefault="00617309" w:rsidP="00617309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No</w:t>
      </w:r>
    </w:p>
    <w:p w14:paraId="43251422" w14:textId="77777777" w:rsidR="00617309" w:rsidRPr="0097460F" w:rsidRDefault="00617309" w:rsidP="00617309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Other (Please specify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00822A5B" w14:textId="77777777" w:rsidR="00617309" w:rsidRPr="00483E03" w:rsidRDefault="00617309" w:rsidP="00617309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Prefer not to say</w:t>
      </w:r>
    </w:p>
    <w:p w14:paraId="1C9F9BE9" w14:textId="77777777" w:rsidR="00617309" w:rsidRPr="0097460F" w:rsidRDefault="00617309" w:rsidP="00617309">
      <w:pPr>
        <w:shd w:val="clear" w:color="auto" w:fill="FFFFFF"/>
        <w:spacing w:after="0" w:line="240" w:lineRule="auto"/>
        <w:ind w:left="480"/>
        <w:rPr>
          <w:rFonts w:ascii="Times New Roman" w:eastAsia="Times New Roman" w:hAnsi="Times New Roman" w:cs="Times New Roman"/>
          <w:sz w:val="24"/>
          <w:szCs w:val="24"/>
        </w:rPr>
      </w:pPr>
    </w:p>
    <w:p w14:paraId="322CEBA0" w14:textId="77777777" w:rsidR="00617309" w:rsidRPr="0097460F" w:rsidRDefault="00617309" w:rsidP="0061730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How would you best describe yourself?</w:t>
      </w:r>
    </w:p>
    <w:p w14:paraId="00581E07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American Indian or Alaska Native</w:t>
      </w:r>
    </w:p>
    <w:p w14:paraId="4F84938C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Asian</w:t>
      </w:r>
    </w:p>
    <w:p w14:paraId="2C1D4F5F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Black or African American</w:t>
      </w:r>
    </w:p>
    <w:p w14:paraId="7B7AB019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Native Hawaiian or Other Pacific Islander</w:t>
      </w:r>
    </w:p>
    <w:p w14:paraId="2CC29EF4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White</w:t>
      </w:r>
    </w:p>
    <w:p w14:paraId="4158B176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Other (Please specify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29CC5E7" w14:textId="77777777" w:rsidR="00617309" w:rsidRPr="0097460F" w:rsidRDefault="00617309" w:rsidP="00617309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460F">
        <w:rPr>
          <w:rFonts w:ascii="Times New Roman" w:eastAsia="Times New Roman" w:hAnsi="Times New Roman" w:cs="Times New Roman"/>
          <w:sz w:val="24"/>
          <w:szCs w:val="24"/>
        </w:rPr>
        <w:t>Prefer not to say</w:t>
      </w:r>
    </w:p>
    <w:p w14:paraId="5360CDB6" w14:textId="77777777" w:rsidR="00617309" w:rsidRDefault="00617309">
      <w:pPr>
        <w:rPr>
          <w:rFonts w:ascii="Times New Roman" w:hAnsi="Times New Roman" w:cs="Times New Roman"/>
          <w:b/>
          <w:sz w:val="24"/>
          <w:szCs w:val="24"/>
        </w:rPr>
      </w:pPr>
    </w:p>
    <w:p w14:paraId="43C0B20F" w14:textId="77777777" w:rsidR="005C18AF" w:rsidRPr="0067548E" w:rsidRDefault="005C18AF" w:rsidP="005C18AF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Q1: </w:t>
      </w:r>
      <w:r w:rsidRPr="00483E03">
        <w:rPr>
          <w:rFonts w:ascii="Times New Roman" w:hAnsi="Times New Roman" w:cs="Times New Roman"/>
          <w:sz w:val="24"/>
          <w:szCs w:val="24"/>
        </w:rPr>
        <w:t xml:space="preserve">Are you a </w:t>
      </w:r>
      <w:r w:rsidRPr="00483E03">
        <w:rPr>
          <w:rFonts w:ascii="Times New Roman" w:eastAsia="Times New Roman" w:hAnsi="Times New Roman" w:cs="Times New Roman"/>
          <w:sz w:val="24"/>
          <w:szCs w:val="24"/>
          <w:highlight w:val="white"/>
        </w:rPr>
        <w:t>Computer Information Technology (CIT), Computer Science, Informatics, or Electrical Engineering</w:t>
      </w:r>
      <w:r w:rsidRPr="00483E03">
        <w:rPr>
          <w:rFonts w:ascii="Times New Roman" w:eastAsia="Times New Roman" w:hAnsi="Times New Roman" w:cs="Times New Roman"/>
          <w:sz w:val="24"/>
          <w:szCs w:val="24"/>
        </w:rPr>
        <w:t xml:space="preserve"> student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27BCC5B" w14:textId="77777777" w:rsidR="005C18AF" w:rsidRDefault="005C18A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swer: [yes/no answer]</w:t>
      </w:r>
    </w:p>
    <w:p w14:paraId="725B8FE7" w14:textId="77777777" w:rsidR="005C18AF" w:rsidRPr="005C18AF" w:rsidRDefault="005C18AF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C18AF">
        <w:rPr>
          <w:rFonts w:ascii="Times New Roman" w:eastAsia="Times New Roman" w:hAnsi="Times New Roman" w:cs="Times New Roman"/>
          <w:sz w:val="24"/>
          <w:szCs w:val="24"/>
          <w:u w:val="single"/>
        </w:rPr>
        <w:t>If the answer is yes:</w:t>
      </w:r>
    </w:p>
    <w:p w14:paraId="3DAC90BF" w14:textId="77777777" w:rsidR="00784416" w:rsidRDefault="0078441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uting Identity:</w:t>
      </w:r>
    </w:p>
    <w:p w14:paraId="2039C4BB" w14:textId="77777777" w:rsidR="00784416" w:rsidRDefault="005C18AF" w:rsidP="00784416">
      <w:pPr>
        <w:rPr>
          <w:rFonts w:ascii="Times New Roman" w:hAnsi="Times New Roman" w:cs="Times New Roman"/>
          <w:sz w:val="24"/>
          <w:szCs w:val="24"/>
        </w:rPr>
      </w:pPr>
      <w:r w:rsidRPr="0067548E">
        <w:rPr>
          <w:rFonts w:ascii="Times New Roman" w:eastAsia="Times New Roman" w:hAnsi="Times New Roman" w:cs="Times New Roman"/>
          <w:sz w:val="24"/>
          <w:szCs w:val="24"/>
          <w:u w:val="single"/>
        </w:rPr>
        <w:t>Q1A1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784416">
        <w:rPr>
          <w:rFonts w:ascii="Times New Roman" w:hAnsi="Times New Roman" w:cs="Times New Roman"/>
          <w:sz w:val="24"/>
          <w:szCs w:val="24"/>
        </w:rPr>
        <w:t xml:space="preserve"> </w:t>
      </w:r>
      <w:r w:rsidR="00784416" w:rsidRPr="00784416">
        <w:rPr>
          <w:rFonts w:ascii="Times New Roman" w:hAnsi="Times New Roman" w:cs="Times New Roman"/>
          <w:sz w:val="24"/>
          <w:szCs w:val="24"/>
        </w:rPr>
        <w:t xml:space="preserve">I feel like I identify as a </w:t>
      </w:r>
      <w:r>
        <w:rPr>
          <w:rFonts w:ascii="Times New Roman" w:hAnsi="Times New Roman" w:cs="Times New Roman"/>
          <w:sz w:val="24"/>
          <w:szCs w:val="24"/>
        </w:rPr>
        <w:t>C</w:t>
      </w:r>
      <w:r w:rsidR="00784416" w:rsidRPr="00784416">
        <w:rPr>
          <w:rFonts w:ascii="Times New Roman" w:hAnsi="Times New Roman" w:cs="Times New Roman"/>
          <w:sz w:val="24"/>
          <w:szCs w:val="24"/>
        </w:rPr>
        <w:t xml:space="preserve">omputing </w:t>
      </w:r>
      <w:r>
        <w:rPr>
          <w:rFonts w:ascii="Times New Roman" w:hAnsi="Times New Roman" w:cs="Times New Roman"/>
          <w:sz w:val="24"/>
          <w:szCs w:val="24"/>
        </w:rPr>
        <w:t>person</w:t>
      </w:r>
    </w:p>
    <w:p w14:paraId="633D0F80" w14:textId="77777777" w:rsidR="00784416" w:rsidRPr="00784416" w:rsidRDefault="00784416" w:rsidP="0082739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84416"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sz w:val="24"/>
          <w:szCs w:val="24"/>
        </w:rPr>
        <w:t>prompts</w:t>
      </w:r>
      <w:r w:rsidRPr="0078441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8888BF9" w14:textId="77777777" w:rsidR="00784416" w:rsidRDefault="00784416" w:rsidP="0082739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784416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696EAD91" w14:textId="77777777" w:rsidR="005C18AF" w:rsidRDefault="005C18AF" w:rsidP="005C18AF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560572E9" w14:textId="77777777" w:rsidR="005C18AF" w:rsidRPr="005C18AF" w:rsidRDefault="005C18AF" w:rsidP="005C18AF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2A162951" w14:textId="77777777" w:rsidR="00784416" w:rsidRDefault="00784416" w:rsidP="0082739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2F3BC5A5" w14:textId="77777777" w:rsidR="00827393" w:rsidRDefault="00827393" w:rsidP="00827393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231A0DC8" w14:textId="77777777" w:rsidR="00784416" w:rsidRPr="005C18AF" w:rsidRDefault="00784416" w:rsidP="005C18AF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25FC52B0" w14:textId="4223C4C0" w:rsidR="00633B57" w:rsidRDefault="00633B57" w:rsidP="0082739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13FC08E" w14:textId="35CAFA61" w:rsidR="00530EAC" w:rsidRDefault="00530EAC" w:rsidP="0082739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6F41934" w14:textId="1D77C20D" w:rsidR="00530EAC" w:rsidRDefault="00530EAC" w:rsidP="0082739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65C1E41" w14:textId="6701598F" w:rsidR="00530EAC" w:rsidRDefault="00530EAC" w:rsidP="0082739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9D5BAC3" w14:textId="576A8F53" w:rsidR="00530EAC" w:rsidRDefault="00530EAC" w:rsidP="0082739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E093DBE" w14:textId="33926CA7" w:rsidR="00530EAC" w:rsidRDefault="00530EAC" w:rsidP="0082739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35F1937" w14:textId="77777777" w:rsidR="00530EAC" w:rsidRDefault="00530EAC" w:rsidP="00827393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14:paraId="4D4A1979" w14:textId="7E448702" w:rsidR="00827393" w:rsidRPr="00827393" w:rsidRDefault="00827393" w:rsidP="00827393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  <w:r w:rsidRPr="00827393">
        <w:rPr>
          <w:rFonts w:ascii="Times New Roman" w:hAnsi="Times New Roman" w:cs="Times New Roman"/>
          <w:b/>
          <w:sz w:val="24"/>
          <w:szCs w:val="24"/>
        </w:rPr>
        <w:lastRenderedPageBreak/>
        <w:t>Sense of Belongingness:</w:t>
      </w:r>
    </w:p>
    <w:p w14:paraId="2EC00542" w14:textId="77777777" w:rsidR="00784416" w:rsidRDefault="005C18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Q1A2</w:t>
      </w:r>
      <w:r w:rsidRPr="005C18AF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393" w:rsidRPr="00A21CA6">
        <w:rPr>
          <w:rFonts w:ascii="Times New Roman" w:hAnsi="Times New Roman" w:cs="Times New Roman"/>
          <w:sz w:val="24"/>
          <w:szCs w:val="24"/>
        </w:rPr>
        <w:t>I feel like I ‘belong’ in my Computing program.</w:t>
      </w:r>
    </w:p>
    <w:p w14:paraId="179687B3" w14:textId="77777777" w:rsidR="00C52E8A" w:rsidRDefault="00C52E8A" w:rsidP="0082739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E0A5E3" w14:textId="77777777" w:rsidR="00827393" w:rsidRPr="00784416" w:rsidRDefault="00827393" w:rsidP="0082739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84416"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sz w:val="24"/>
          <w:szCs w:val="24"/>
        </w:rPr>
        <w:t>prompts</w:t>
      </w:r>
      <w:r w:rsidRPr="0078441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948B05C" w14:textId="77777777" w:rsidR="00827393" w:rsidRDefault="00827393" w:rsidP="0082739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784416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34A28A6C" w14:textId="77777777" w:rsidR="005C18AF" w:rsidRDefault="005C18AF" w:rsidP="005C18AF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5AA51245" w14:textId="77777777" w:rsidR="005C18AF" w:rsidRPr="005C18AF" w:rsidRDefault="005C18AF" w:rsidP="005C18AF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09BAD462" w14:textId="77777777" w:rsidR="00827393" w:rsidRDefault="00827393" w:rsidP="0082739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5F727BFB" w14:textId="77777777" w:rsidR="00827393" w:rsidRPr="00827393" w:rsidRDefault="00827393" w:rsidP="00827393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460B37DB" w14:textId="77777777" w:rsidR="00827393" w:rsidRDefault="00827393" w:rsidP="00827393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376AA713" w14:textId="77777777" w:rsidR="005C18AF" w:rsidRDefault="005C18AF" w:rsidP="005C18AF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11984791" w14:textId="77777777" w:rsidR="005C18AF" w:rsidRPr="005C18AF" w:rsidRDefault="005C18AF" w:rsidP="005C18AF">
      <w:pPr>
        <w:rPr>
          <w:rFonts w:ascii="Times New Roman" w:eastAsia="Times New Roman" w:hAnsi="Times New Roman" w:cs="Times New Roman"/>
          <w:sz w:val="24"/>
          <w:szCs w:val="24"/>
        </w:rPr>
      </w:pPr>
      <w:r w:rsidRPr="005C18AF">
        <w:rPr>
          <w:rFonts w:ascii="Times New Roman" w:eastAsia="Times New Roman" w:hAnsi="Times New Roman" w:cs="Times New Roman"/>
          <w:sz w:val="24"/>
          <w:szCs w:val="24"/>
          <w:u w:val="single"/>
        </w:rPr>
        <w:t>Q1B:</w:t>
      </w:r>
      <w:r w:rsidRPr="005C18AF">
        <w:rPr>
          <w:rFonts w:ascii="Times New Roman" w:eastAsia="Times New Roman" w:hAnsi="Times New Roman" w:cs="Times New Roman"/>
          <w:sz w:val="24"/>
          <w:szCs w:val="24"/>
        </w:rPr>
        <w:t xml:space="preserve"> If not, do you consider computing as a major in the future? </w:t>
      </w:r>
    </w:p>
    <w:p w14:paraId="19FE39FA" w14:textId="77777777" w:rsidR="005C18AF" w:rsidRPr="00784416" w:rsidRDefault="005C18AF" w:rsidP="005C18A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84416">
        <w:rPr>
          <w:rFonts w:ascii="Times New Roman" w:hAnsi="Times New Roman" w:cs="Times New Roman"/>
          <w:sz w:val="24"/>
          <w:szCs w:val="24"/>
        </w:rPr>
        <w:t xml:space="preserve">Answer </w:t>
      </w:r>
      <w:r>
        <w:rPr>
          <w:rFonts w:ascii="Times New Roman" w:hAnsi="Times New Roman" w:cs="Times New Roman"/>
          <w:sz w:val="24"/>
          <w:szCs w:val="24"/>
        </w:rPr>
        <w:t>prompts</w:t>
      </w:r>
      <w:r w:rsidRPr="0078441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902FD6B" w14:textId="77777777" w:rsidR="005C18AF" w:rsidRDefault="005C18AF" w:rsidP="005C18AF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12C0C44C" w14:textId="77777777" w:rsidR="005C18AF" w:rsidRPr="005C18AF" w:rsidRDefault="005C18AF" w:rsidP="005C18AF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08374399" w14:textId="77777777" w:rsidR="005C18AF" w:rsidRDefault="005C18AF" w:rsidP="005C18AF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4B28E999" w14:textId="77777777" w:rsidR="005C18AF" w:rsidRDefault="005C18AF" w:rsidP="005C18AF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7B966214" w14:textId="77777777" w:rsidR="005C18AF" w:rsidRPr="005C18AF" w:rsidRDefault="005C18AF" w:rsidP="005C18AF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533D8EC1" w14:textId="77777777" w:rsidR="005C18AF" w:rsidRDefault="005C18AF">
      <w:pPr>
        <w:rPr>
          <w:rFonts w:ascii="Times New Roman" w:hAnsi="Times New Roman" w:cs="Times New Roman"/>
          <w:b/>
          <w:sz w:val="24"/>
          <w:szCs w:val="24"/>
        </w:rPr>
      </w:pPr>
    </w:p>
    <w:p w14:paraId="7B9A54C2" w14:textId="77777777" w:rsidR="005C18AF" w:rsidRPr="005C18AF" w:rsidRDefault="005C18A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C18AF">
        <w:rPr>
          <w:rFonts w:ascii="Times New Roman" w:hAnsi="Times New Roman" w:cs="Times New Roman"/>
          <w:b/>
          <w:sz w:val="24"/>
          <w:szCs w:val="24"/>
          <w:u w:val="single"/>
        </w:rPr>
        <w:t xml:space="preserve">For </w:t>
      </w:r>
      <w:r w:rsidR="00EE7114">
        <w:rPr>
          <w:rFonts w:ascii="Times New Roman" w:hAnsi="Times New Roman" w:cs="Times New Roman"/>
          <w:b/>
          <w:sz w:val="24"/>
          <w:szCs w:val="24"/>
          <w:u w:val="single"/>
        </w:rPr>
        <w:t>Everyone</w:t>
      </w:r>
      <w:r w:rsidRPr="005C18A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6AB27DBA" w14:textId="77777777" w:rsidR="00EE7114" w:rsidRDefault="00EE711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ademic Engagement:</w:t>
      </w:r>
    </w:p>
    <w:p w14:paraId="5C8E2E19" w14:textId="77777777" w:rsidR="00EE7114" w:rsidRPr="00EE7114" w:rsidRDefault="00EE7114" w:rsidP="00EE7114">
      <w:pPr>
        <w:rPr>
          <w:rFonts w:ascii="Times New Roman" w:hAnsi="Times New Roman" w:cs="Times New Roman"/>
          <w:sz w:val="24"/>
          <w:szCs w:val="24"/>
        </w:rPr>
      </w:pPr>
      <w:r w:rsidRPr="00EE7114">
        <w:rPr>
          <w:rFonts w:ascii="Times New Roman" w:hAnsi="Times New Roman" w:cs="Times New Roman"/>
          <w:sz w:val="24"/>
          <w:szCs w:val="24"/>
          <w:u w:val="single"/>
        </w:rPr>
        <w:t>Q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E7114">
        <w:rPr>
          <w:rFonts w:ascii="Times New Roman" w:hAnsi="Times New Roman" w:cs="Times New Roman"/>
          <w:sz w:val="24"/>
          <w:szCs w:val="24"/>
        </w:rPr>
        <w:t xml:space="preserve">I am motivated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EE7114">
        <w:rPr>
          <w:rFonts w:ascii="Times New Roman" w:hAnsi="Times New Roman" w:cs="Times New Roman"/>
          <w:sz w:val="24"/>
          <w:szCs w:val="24"/>
        </w:rPr>
        <w:t xml:space="preserve"> my studies and I put a lot of effort into the work I do.</w:t>
      </w:r>
    </w:p>
    <w:p w14:paraId="558B53A4" w14:textId="77777777" w:rsidR="00EE7114" w:rsidRDefault="00EE7114" w:rsidP="00EE7114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784416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5D149D42" w14:textId="77777777" w:rsidR="00EE7114" w:rsidRDefault="00EE7114" w:rsidP="00EE7114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7AE1CF47" w14:textId="77777777" w:rsidR="00EE7114" w:rsidRPr="005C18AF" w:rsidRDefault="00EE7114" w:rsidP="00EE7114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43D9E2FC" w14:textId="77777777" w:rsidR="00EE7114" w:rsidRDefault="00EE7114" w:rsidP="00EE7114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18E5B1B2" w14:textId="77777777" w:rsidR="00EE7114" w:rsidRDefault="00EE7114" w:rsidP="00EE7114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3EDEAC77" w14:textId="77777777" w:rsidR="00EE7114" w:rsidRPr="005C18AF" w:rsidRDefault="00EE7114" w:rsidP="00EE7114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7F8B30E9" w14:textId="77777777" w:rsidR="00EE7114" w:rsidRDefault="00EE7114">
      <w:pPr>
        <w:rPr>
          <w:rFonts w:ascii="Times New Roman" w:hAnsi="Times New Roman" w:cs="Times New Roman"/>
          <w:b/>
          <w:sz w:val="24"/>
          <w:szCs w:val="24"/>
        </w:rPr>
      </w:pPr>
    </w:p>
    <w:p w14:paraId="19E05920" w14:textId="77777777" w:rsidR="00345A1D" w:rsidRDefault="00345A1D" w:rsidP="00345A1D">
      <w:pPr>
        <w:rPr>
          <w:rFonts w:ascii="Times New Roman" w:hAnsi="Times New Roman" w:cs="Times New Roman"/>
          <w:b/>
          <w:sz w:val="24"/>
          <w:szCs w:val="24"/>
        </w:rPr>
      </w:pPr>
      <w:r w:rsidRPr="00483E03">
        <w:rPr>
          <w:rFonts w:ascii="Times New Roman" w:hAnsi="Times New Roman" w:cs="Times New Roman"/>
          <w:b/>
          <w:sz w:val="24"/>
          <w:szCs w:val="24"/>
        </w:rPr>
        <w:t>Self-Efficacy/Growth-mindset:</w:t>
      </w:r>
    </w:p>
    <w:p w14:paraId="4EC7EB7A" w14:textId="77777777" w:rsidR="00345A1D" w:rsidRPr="00345A1D" w:rsidRDefault="00345A1D">
      <w:pPr>
        <w:rPr>
          <w:rFonts w:ascii="Times New Roman" w:hAnsi="Times New Roman" w:cs="Times New Roman"/>
          <w:sz w:val="24"/>
          <w:szCs w:val="24"/>
          <w:u w:val="single"/>
        </w:rPr>
      </w:pPr>
      <w:r w:rsidRPr="00345A1D">
        <w:rPr>
          <w:rFonts w:ascii="Times New Roman" w:hAnsi="Times New Roman" w:cs="Times New Roman"/>
          <w:sz w:val="24"/>
          <w:szCs w:val="24"/>
          <w:u w:val="single"/>
        </w:rPr>
        <w:t>Q3:</w:t>
      </w:r>
    </w:p>
    <w:p w14:paraId="66A192C4" w14:textId="77777777" w:rsidR="0023781F" w:rsidRDefault="0032350C" w:rsidP="0032350C">
      <w:pPr>
        <w:rPr>
          <w:rFonts w:ascii="Times New Roman" w:hAnsi="Times New Roman" w:cs="Times New Roman"/>
          <w:sz w:val="24"/>
          <w:szCs w:val="24"/>
        </w:rPr>
      </w:pPr>
      <w:r w:rsidRPr="0032350C">
        <w:rPr>
          <w:rFonts w:ascii="Times New Roman" w:hAnsi="Times New Roman" w:cs="Times New Roman"/>
          <w:sz w:val="24"/>
          <w:szCs w:val="24"/>
          <w:u w:val="single"/>
        </w:rPr>
        <w:t>Q3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3781F" w:rsidRPr="0032350C">
        <w:rPr>
          <w:rFonts w:ascii="Times New Roman" w:hAnsi="Times New Roman" w:cs="Times New Roman"/>
          <w:sz w:val="24"/>
          <w:szCs w:val="24"/>
        </w:rPr>
        <w:t>I believe I can succeed at any endeavor to which I set my mind.</w:t>
      </w:r>
    </w:p>
    <w:p w14:paraId="5F88552C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784416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0C386F60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6C15690C" w14:textId="77777777" w:rsidR="00133005" w:rsidRPr="005C18AF" w:rsidRDefault="00133005" w:rsidP="00133005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0C6BF3E3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24780F21" w14:textId="77777777" w:rsidR="00133005" w:rsidRDefault="00133005" w:rsidP="00133005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2CE9194A" w14:textId="77777777" w:rsidR="00133005" w:rsidRPr="005C18AF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057BFD7C" w14:textId="77777777" w:rsidR="00602198" w:rsidRPr="0032350C" w:rsidRDefault="00602198" w:rsidP="0032350C">
      <w:pPr>
        <w:rPr>
          <w:rFonts w:ascii="Times New Roman" w:hAnsi="Times New Roman" w:cs="Times New Roman"/>
          <w:sz w:val="24"/>
          <w:szCs w:val="24"/>
        </w:rPr>
      </w:pPr>
    </w:p>
    <w:p w14:paraId="00B82A1C" w14:textId="77777777" w:rsidR="0023781F" w:rsidRDefault="0032350C" w:rsidP="0032350C">
      <w:pPr>
        <w:rPr>
          <w:rFonts w:ascii="Times New Roman" w:hAnsi="Times New Roman" w:cs="Times New Roman"/>
          <w:sz w:val="24"/>
          <w:szCs w:val="24"/>
        </w:rPr>
      </w:pPr>
      <w:r w:rsidRPr="0032350C">
        <w:rPr>
          <w:rFonts w:ascii="Times New Roman" w:hAnsi="Times New Roman" w:cs="Times New Roman"/>
          <w:sz w:val="24"/>
          <w:szCs w:val="24"/>
          <w:u w:val="single"/>
        </w:rPr>
        <w:t>Q3b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781F" w:rsidRPr="0032350C">
        <w:rPr>
          <w:rFonts w:ascii="Times New Roman" w:hAnsi="Times New Roman" w:cs="Times New Roman"/>
          <w:sz w:val="24"/>
          <w:szCs w:val="24"/>
        </w:rPr>
        <w:t>I will be able to successfully overcome many challenges.</w:t>
      </w:r>
    </w:p>
    <w:p w14:paraId="34342028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784416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4EC269E9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1365EAA6" w14:textId="77777777" w:rsidR="00133005" w:rsidRPr="005C18AF" w:rsidRDefault="00133005" w:rsidP="00133005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47E799C0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1B02447A" w14:textId="77777777" w:rsidR="00133005" w:rsidRDefault="00133005" w:rsidP="00133005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4109BB1C" w14:textId="77777777" w:rsidR="00133005" w:rsidRPr="005C18AF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2D5C0341" w14:textId="77777777" w:rsidR="00133005" w:rsidRPr="0032350C" w:rsidRDefault="00133005" w:rsidP="0032350C">
      <w:pPr>
        <w:rPr>
          <w:rFonts w:ascii="Times New Roman" w:hAnsi="Times New Roman" w:cs="Times New Roman"/>
          <w:sz w:val="24"/>
          <w:szCs w:val="24"/>
        </w:rPr>
      </w:pPr>
    </w:p>
    <w:p w14:paraId="3DF5A589" w14:textId="77777777" w:rsidR="0023781F" w:rsidRPr="0032350C" w:rsidRDefault="0032350C" w:rsidP="0032350C">
      <w:pPr>
        <w:rPr>
          <w:rFonts w:ascii="Times New Roman" w:hAnsi="Times New Roman" w:cs="Times New Roman"/>
          <w:sz w:val="24"/>
          <w:szCs w:val="24"/>
        </w:rPr>
      </w:pPr>
      <w:r w:rsidRPr="0032350C">
        <w:rPr>
          <w:rFonts w:ascii="Times New Roman" w:hAnsi="Times New Roman" w:cs="Times New Roman"/>
          <w:sz w:val="24"/>
          <w:szCs w:val="24"/>
          <w:u w:val="single"/>
        </w:rPr>
        <w:t>Q3c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781F" w:rsidRPr="0032350C">
        <w:rPr>
          <w:rFonts w:ascii="Times New Roman" w:hAnsi="Times New Roman" w:cs="Times New Roman"/>
          <w:sz w:val="24"/>
          <w:szCs w:val="24"/>
        </w:rPr>
        <w:t>With the right amount of effort/dedication, anyone can become a top computing scholar</w:t>
      </w:r>
    </w:p>
    <w:p w14:paraId="13DC5935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784416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0756F0F8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84416">
        <w:rPr>
          <w:rFonts w:ascii="Times New Roman" w:hAnsi="Times New Roman" w:cs="Times New Roman"/>
          <w:sz w:val="24"/>
          <w:szCs w:val="24"/>
        </w:rPr>
        <w:t>, now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2D66FBBD" w14:textId="77777777" w:rsidR="00133005" w:rsidRPr="005C18AF" w:rsidRDefault="00133005" w:rsidP="00133005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62D44A7D" w14:textId="77777777" w:rsidR="00133005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>reviously no, now yes</w:t>
      </w:r>
    </w:p>
    <w:p w14:paraId="053A8C88" w14:textId="77777777" w:rsidR="00133005" w:rsidRDefault="00133005" w:rsidP="00133005">
      <w:pPr>
        <w:pStyle w:val="ListParagraph"/>
        <w:numPr>
          <w:ilvl w:val="1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have a change in your perceptions</w:t>
      </w:r>
    </w:p>
    <w:p w14:paraId="322DFF32" w14:textId="77777777" w:rsidR="00133005" w:rsidRPr="005C18AF" w:rsidRDefault="00133005" w:rsidP="00133005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nswer was p</w:t>
      </w:r>
      <w:r w:rsidRPr="00784416">
        <w:rPr>
          <w:rFonts w:ascii="Times New Roman" w:hAnsi="Times New Roman" w:cs="Times New Roman"/>
          <w:sz w:val="24"/>
          <w:szCs w:val="24"/>
        </w:rPr>
        <w:t xml:space="preserve">reviously no, now </w:t>
      </w:r>
      <w:r>
        <w:rPr>
          <w:rFonts w:ascii="Times New Roman" w:hAnsi="Times New Roman" w:cs="Times New Roman"/>
          <w:sz w:val="24"/>
          <w:szCs w:val="24"/>
        </w:rPr>
        <w:t>also no</w:t>
      </w:r>
    </w:p>
    <w:p w14:paraId="29A3E713" w14:textId="77777777" w:rsidR="00345A1D" w:rsidRDefault="00345A1D">
      <w:pPr>
        <w:rPr>
          <w:rFonts w:ascii="Times New Roman" w:hAnsi="Times New Roman" w:cs="Times New Roman"/>
          <w:b/>
          <w:sz w:val="24"/>
          <w:szCs w:val="24"/>
        </w:rPr>
      </w:pPr>
    </w:p>
    <w:p w14:paraId="0FE48970" w14:textId="77777777" w:rsidR="007359A4" w:rsidRPr="00483E03" w:rsidRDefault="003F0FEC">
      <w:pPr>
        <w:rPr>
          <w:rFonts w:ascii="Times New Roman" w:hAnsi="Times New Roman" w:cs="Times New Roman"/>
          <w:b/>
          <w:sz w:val="24"/>
          <w:szCs w:val="24"/>
        </w:rPr>
      </w:pPr>
      <w:r w:rsidRPr="00483E03">
        <w:rPr>
          <w:rFonts w:ascii="Times New Roman" w:hAnsi="Times New Roman" w:cs="Times New Roman"/>
          <w:b/>
          <w:sz w:val="24"/>
          <w:szCs w:val="24"/>
        </w:rPr>
        <w:t>Mentoring:</w:t>
      </w:r>
    </w:p>
    <w:p w14:paraId="4D7956BE" w14:textId="77777777" w:rsidR="003F0FEC" w:rsidRPr="00483E03" w:rsidRDefault="00EA364A">
      <w:pPr>
        <w:rPr>
          <w:rFonts w:ascii="Times New Roman" w:hAnsi="Times New Roman" w:cs="Times New Roman"/>
          <w:sz w:val="24"/>
          <w:szCs w:val="24"/>
        </w:rPr>
      </w:pPr>
      <w:r w:rsidRPr="00784416">
        <w:rPr>
          <w:rFonts w:ascii="Times New Roman" w:hAnsi="Times New Roman" w:cs="Times New Roman"/>
          <w:sz w:val="24"/>
          <w:szCs w:val="24"/>
          <w:u w:val="single"/>
        </w:rPr>
        <w:t>Q</w:t>
      </w:r>
      <w:r w:rsidR="00EE7114">
        <w:rPr>
          <w:rFonts w:ascii="Times New Roman" w:hAnsi="Times New Roman" w:cs="Times New Roman"/>
          <w:sz w:val="24"/>
          <w:szCs w:val="24"/>
          <w:u w:val="single"/>
        </w:rPr>
        <w:t>4</w:t>
      </w:r>
      <w:r w:rsidRPr="00784416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Thinking about your experience being mentored in CIT 21400, please indicate your level of agreement </w:t>
      </w:r>
      <w:r w:rsidR="006472B0" w:rsidRPr="000474AD">
        <w:rPr>
          <w:rFonts w:ascii="Times New Roman" w:hAnsi="Times New Roman" w:cs="Times New Roman"/>
          <w:sz w:val="24"/>
          <w:szCs w:val="24"/>
        </w:rPr>
        <w:t xml:space="preserve">(using a scale ranging from 1 = strongly disagree to 5 = strongly agree) </w:t>
      </w:r>
      <w:r w:rsidR="006472B0">
        <w:rPr>
          <w:rFonts w:ascii="Times New Roman" w:hAnsi="Times New Roman" w:cs="Times New Roman"/>
          <w:sz w:val="24"/>
          <w:szCs w:val="24"/>
        </w:rPr>
        <w:t xml:space="preserve">with the </w:t>
      </w:r>
      <w:r w:rsidR="003F0FEC" w:rsidRPr="00483E03">
        <w:rPr>
          <w:rFonts w:ascii="Times New Roman" w:hAnsi="Times New Roman" w:cs="Times New Roman"/>
          <w:sz w:val="24"/>
          <w:szCs w:val="24"/>
        </w:rPr>
        <w:t>following aspects of mentorship</w:t>
      </w:r>
      <w:r w:rsidR="006472B0">
        <w:rPr>
          <w:rFonts w:ascii="Times New Roman" w:hAnsi="Times New Roman" w:cs="Times New Roman"/>
          <w:sz w:val="24"/>
          <w:szCs w:val="24"/>
        </w:rPr>
        <w:t>:</w:t>
      </w:r>
    </w:p>
    <w:p w14:paraId="430194AF" w14:textId="77777777" w:rsidR="00EE7114" w:rsidRDefault="00AF5E6D" w:rsidP="00EA364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EE7114">
        <w:rPr>
          <w:rFonts w:ascii="Times New Roman" w:hAnsi="Times New Roman" w:cs="Times New Roman"/>
          <w:sz w:val="24"/>
          <w:szCs w:val="24"/>
        </w:rPr>
        <w:t xml:space="preserve"> had a very positive mentoring experience in CIT 21400</w:t>
      </w:r>
    </w:p>
    <w:p w14:paraId="2EB1D95D" w14:textId="741E3485" w:rsidR="003F0FEC" w:rsidRPr="00483E03" w:rsidRDefault="00C27B84" w:rsidP="00EA364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nt</w:t>
      </w:r>
      <w:r w:rsidR="00363B2E">
        <w:rPr>
          <w:rFonts w:ascii="Times New Roman" w:hAnsi="Times New Roman" w:cs="Times New Roman"/>
          <w:sz w:val="24"/>
          <w:szCs w:val="24"/>
        </w:rPr>
        <w:t>or mode</w:t>
      </w:r>
      <w:r w:rsidR="003F0FEC" w:rsidRPr="00483E03">
        <w:rPr>
          <w:rFonts w:ascii="Times New Roman" w:hAnsi="Times New Roman" w:cs="Times New Roman"/>
          <w:sz w:val="24"/>
          <w:szCs w:val="24"/>
        </w:rPr>
        <w:t>led how to overcome challenges and reach personal goals</w:t>
      </w:r>
    </w:p>
    <w:p w14:paraId="77EC8BD0" w14:textId="1186E753" w:rsidR="003F0FEC" w:rsidRPr="00483E03" w:rsidRDefault="00C27B84" w:rsidP="00EA364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nt</w:t>
      </w:r>
      <w:r w:rsidR="00363B2E">
        <w:rPr>
          <w:rFonts w:ascii="Times New Roman" w:hAnsi="Times New Roman" w:cs="Times New Roman"/>
          <w:sz w:val="24"/>
          <w:szCs w:val="24"/>
        </w:rPr>
        <w:t>or showed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 me how to  treat failed </w:t>
      </w:r>
      <w:r w:rsidR="00D52A47" w:rsidRPr="00483E03">
        <w:rPr>
          <w:rFonts w:ascii="Times New Roman" w:hAnsi="Times New Roman" w:cs="Times New Roman"/>
          <w:sz w:val="24"/>
          <w:szCs w:val="24"/>
        </w:rPr>
        <w:t>attempts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 as a learning experience</w:t>
      </w:r>
    </w:p>
    <w:p w14:paraId="48BCB242" w14:textId="14FEBE1D" w:rsidR="003F0FEC" w:rsidRPr="00483E03" w:rsidRDefault="00734419" w:rsidP="00EA364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63B2E">
        <w:rPr>
          <w:rFonts w:ascii="Times New Roman" w:hAnsi="Times New Roman" w:cs="Times New Roman"/>
          <w:sz w:val="24"/>
          <w:szCs w:val="24"/>
        </w:rPr>
        <w:t>mentor gave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 me the sense </w:t>
      </w:r>
      <w:r w:rsidR="00D52A47" w:rsidRPr="00483E03">
        <w:rPr>
          <w:rFonts w:ascii="Times New Roman" w:hAnsi="Times New Roman" w:cs="Times New Roman"/>
          <w:sz w:val="24"/>
          <w:szCs w:val="24"/>
        </w:rPr>
        <w:t xml:space="preserve">that 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s/he and I shared </w:t>
      </w:r>
      <w:r w:rsidR="00D52A47" w:rsidRPr="00483E03">
        <w:rPr>
          <w:rFonts w:ascii="Times New Roman" w:hAnsi="Times New Roman" w:cs="Times New Roman"/>
          <w:sz w:val="24"/>
          <w:szCs w:val="24"/>
        </w:rPr>
        <w:t>similarities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 </w:t>
      </w:r>
      <w:r w:rsidR="00363B2E">
        <w:rPr>
          <w:rFonts w:ascii="Times New Roman" w:hAnsi="Times New Roman" w:cs="Times New Roman"/>
          <w:sz w:val="24"/>
          <w:szCs w:val="24"/>
        </w:rPr>
        <w:t xml:space="preserve">in </w:t>
      </w:r>
      <w:r w:rsidR="003F0FEC" w:rsidRPr="00483E03">
        <w:rPr>
          <w:rFonts w:ascii="Times New Roman" w:hAnsi="Times New Roman" w:cs="Times New Roman"/>
          <w:sz w:val="24"/>
          <w:szCs w:val="24"/>
        </w:rPr>
        <w:t xml:space="preserve">background, personality, or other important personal </w:t>
      </w:r>
      <w:r w:rsidR="004453BF" w:rsidRPr="00483E03">
        <w:rPr>
          <w:rFonts w:ascii="Times New Roman" w:hAnsi="Times New Roman" w:cs="Times New Roman"/>
          <w:sz w:val="24"/>
          <w:szCs w:val="24"/>
        </w:rPr>
        <w:t>characteristics.</w:t>
      </w:r>
    </w:p>
    <w:p w14:paraId="0A0F6605" w14:textId="73E73A1B" w:rsidR="004453BF" w:rsidRPr="00483E03" w:rsidRDefault="00734419" w:rsidP="00EA364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ntors h</w:t>
      </w:r>
      <w:r w:rsidR="004453BF" w:rsidRPr="00483E03">
        <w:rPr>
          <w:rFonts w:ascii="Times New Roman" w:hAnsi="Times New Roman" w:cs="Times New Roman"/>
          <w:sz w:val="24"/>
          <w:szCs w:val="24"/>
        </w:rPr>
        <w:t xml:space="preserve">elped me overcome insecurities about my abilities as a Computing degree major student, if I had any. </w:t>
      </w:r>
    </w:p>
    <w:p w14:paraId="0BC991B4" w14:textId="08AD08E3" w:rsidR="004453BF" w:rsidRDefault="00734419" w:rsidP="00EA364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ntors h</w:t>
      </w:r>
      <w:r w:rsidR="004453BF" w:rsidRPr="00483E03">
        <w:rPr>
          <w:rFonts w:ascii="Times New Roman" w:hAnsi="Times New Roman" w:cs="Times New Roman"/>
          <w:sz w:val="24"/>
          <w:szCs w:val="24"/>
        </w:rPr>
        <w:t>elped me explore resources to succeed academically</w:t>
      </w:r>
    </w:p>
    <w:p w14:paraId="4EE76F98" w14:textId="77777777" w:rsidR="00AF5E6D" w:rsidRDefault="00AF5E6D" w:rsidP="00AF5E6D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FB105D1" w14:textId="77777777" w:rsidR="00EE7114" w:rsidRPr="00483E03" w:rsidRDefault="00EE7114" w:rsidP="00EE711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recommend any changes in our mentoring practices in CIT 21400?</w:t>
      </w:r>
    </w:p>
    <w:p w14:paraId="5CFFA647" w14:textId="569ACFAD" w:rsidR="005E22CA" w:rsidRDefault="005E22CA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C1E108B" w14:textId="786D5F29" w:rsidR="005E22CA" w:rsidRDefault="005E22CA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6E8B0B7" w14:textId="77D02A07" w:rsidR="005E22CA" w:rsidRDefault="005E22CA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7E94EAD" w14:textId="1C7BE757" w:rsidR="005E22CA" w:rsidRDefault="005E22CA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489AE8F" w14:textId="77777777" w:rsidR="005E22CA" w:rsidRDefault="005E22CA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7602E7B0" w14:textId="77777777" w:rsidR="00BB725D" w:rsidRDefault="00BB725D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46708F7" w14:textId="77777777" w:rsidR="00A86071" w:rsidRDefault="00A86071" w:rsidP="0058224C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FCFDD66" w14:textId="77777777" w:rsidR="004D6731" w:rsidRDefault="00E14E9F" w:rsidP="00E14E9F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Mentor Survey Questionnaire</w:t>
      </w:r>
    </w:p>
    <w:p w14:paraId="346D5A96" w14:textId="77777777" w:rsidR="00E14E9F" w:rsidRDefault="00E14E9F" w:rsidP="00E14E9F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238FFBC" w14:textId="77777777" w:rsidR="007F26D3" w:rsidRDefault="007F26D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0474AD">
        <w:rPr>
          <w:rFonts w:ascii="Times New Roman" w:hAnsi="Times New Roman" w:cs="Times New Roman"/>
          <w:sz w:val="24"/>
          <w:szCs w:val="24"/>
        </w:rPr>
        <w:t xml:space="preserve">Please indicate your level of agreement (using a scale ranging from 1 = strongly disagree to 5 = strongly agree) </w:t>
      </w:r>
      <w:r>
        <w:rPr>
          <w:rFonts w:ascii="Times New Roman" w:hAnsi="Times New Roman" w:cs="Times New Roman"/>
          <w:sz w:val="24"/>
          <w:szCs w:val="24"/>
        </w:rPr>
        <w:t>with the following statements):</w:t>
      </w:r>
    </w:p>
    <w:p w14:paraId="3FB7C7EF" w14:textId="77777777" w:rsidR="008B4446" w:rsidRDefault="008B444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87DE03D" w14:textId="2C17E283" w:rsidR="007F26D3" w:rsidRDefault="007F26D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1: </w:t>
      </w:r>
      <w:r w:rsidR="008565CE">
        <w:rPr>
          <w:rFonts w:ascii="Times New Roman" w:hAnsi="Times New Roman" w:cs="Times New Roman"/>
          <w:sz w:val="24"/>
          <w:szCs w:val="24"/>
        </w:rPr>
        <w:t xml:space="preserve">Being a mentor </w:t>
      </w:r>
      <w:r>
        <w:rPr>
          <w:rFonts w:ascii="Times New Roman" w:hAnsi="Times New Roman" w:cs="Times New Roman"/>
          <w:sz w:val="24"/>
          <w:szCs w:val="24"/>
        </w:rPr>
        <w:t>was a valuable experience for me.</w:t>
      </w:r>
    </w:p>
    <w:p w14:paraId="6010316A" w14:textId="69072061" w:rsidR="00DA1C77" w:rsidRDefault="00DA1C77" w:rsidP="00DA1C7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</w:t>
      </w:r>
      <w:r w:rsidR="008565CE">
        <w:rPr>
          <w:rFonts w:ascii="Times New Roman" w:hAnsi="Times New Roman" w:cs="Times New Roman"/>
          <w:sz w:val="24"/>
          <w:szCs w:val="24"/>
        </w:rPr>
        <w:t xml:space="preserve"> or why not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844A49E" w14:textId="77777777" w:rsidR="008B4446" w:rsidRDefault="008B4446" w:rsidP="008B4446">
      <w:pPr>
        <w:pStyle w:val="ListParagraph"/>
        <w:spacing w:before="240"/>
        <w:ind w:left="0"/>
        <w:rPr>
          <w:rFonts w:ascii="Times New Roman" w:hAnsi="Times New Roman" w:cs="Times New Roman"/>
          <w:sz w:val="24"/>
          <w:szCs w:val="24"/>
        </w:rPr>
      </w:pPr>
    </w:p>
    <w:p w14:paraId="2C6C3DEE" w14:textId="322F91B2" w:rsidR="007F26D3" w:rsidRDefault="007F26D3" w:rsidP="008B4446">
      <w:pPr>
        <w:pStyle w:val="ListParagraph"/>
        <w:spacing w:before="24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: I </w:t>
      </w:r>
      <w:r w:rsidR="008565CE">
        <w:rPr>
          <w:rFonts w:ascii="Times New Roman" w:hAnsi="Times New Roman" w:cs="Times New Roman"/>
          <w:sz w:val="24"/>
          <w:szCs w:val="24"/>
        </w:rPr>
        <w:t>gained knowledge about being a</w:t>
      </w:r>
      <w:r>
        <w:rPr>
          <w:rFonts w:ascii="Times New Roman" w:hAnsi="Times New Roman" w:cs="Times New Roman"/>
          <w:sz w:val="24"/>
          <w:szCs w:val="24"/>
        </w:rPr>
        <w:t xml:space="preserve"> mentor</w:t>
      </w:r>
    </w:p>
    <w:p w14:paraId="4F90A8F4" w14:textId="580065E2" w:rsidR="00DA1C77" w:rsidRDefault="00DA1C77" w:rsidP="00DA1C77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specify </w:t>
      </w:r>
      <w:r w:rsidR="008565CE">
        <w:rPr>
          <w:rFonts w:ascii="Times New Roman" w:hAnsi="Times New Roman" w:cs="Times New Roman"/>
          <w:sz w:val="24"/>
          <w:szCs w:val="24"/>
        </w:rPr>
        <w:t>and provide examples of what you learned.</w:t>
      </w:r>
    </w:p>
    <w:p w14:paraId="7BAE7C24" w14:textId="77777777" w:rsidR="008B4446" w:rsidRDefault="008B4446" w:rsidP="00DA1C7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DD79AB" w14:textId="65F51EBF" w:rsidR="00DA1C77" w:rsidRDefault="00DA1C77" w:rsidP="00DA1C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3: </w:t>
      </w:r>
      <w:r w:rsidR="008565CE">
        <w:rPr>
          <w:rFonts w:ascii="Times New Roman" w:hAnsi="Times New Roman" w:cs="Times New Roman"/>
          <w:sz w:val="24"/>
          <w:szCs w:val="24"/>
        </w:rPr>
        <w:t xml:space="preserve">The mentoring </w:t>
      </w:r>
      <w:r>
        <w:rPr>
          <w:rFonts w:ascii="Times New Roman" w:hAnsi="Times New Roman" w:cs="Times New Roman"/>
          <w:sz w:val="24"/>
          <w:szCs w:val="24"/>
        </w:rPr>
        <w:t xml:space="preserve">experience will help </w:t>
      </w:r>
      <w:r w:rsidR="00F71EE0">
        <w:rPr>
          <w:rFonts w:ascii="Times New Roman" w:hAnsi="Times New Roman" w:cs="Times New Roman"/>
          <w:sz w:val="24"/>
          <w:szCs w:val="24"/>
        </w:rPr>
        <w:t>me</w:t>
      </w:r>
      <w:r>
        <w:rPr>
          <w:rFonts w:ascii="Times New Roman" w:hAnsi="Times New Roman" w:cs="Times New Roman"/>
          <w:sz w:val="24"/>
          <w:szCs w:val="24"/>
        </w:rPr>
        <w:t xml:space="preserve"> in my future career.</w:t>
      </w:r>
    </w:p>
    <w:p w14:paraId="1E919A6C" w14:textId="137C1A4B" w:rsidR="00DA1C77" w:rsidRPr="00DA1C77" w:rsidRDefault="008565CE" w:rsidP="00DA1C77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believe the mentoring experience will help your future career, please explain how.</w:t>
      </w:r>
    </w:p>
    <w:p w14:paraId="52DDDA1B" w14:textId="77777777" w:rsidR="008B4446" w:rsidRDefault="008B4446" w:rsidP="008B4446">
      <w:pPr>
        <w:rPr>
          <w:rFonts w:ascii="Times New Roman" w:hAnsi="Times New Roman" w:cs="Times New Roman"/>
          <w:sz w:val="24"/>
          <w:szCs w:val="24"/>
        </w:rPr>
      </w:pPr>
    </w:p>
    <w:p w14:paraId="71A2B5E6" w14:textId="296E5157" w:rsidR="008B4446" w:rsidRDefault="008B4446" w:rsidP="00DA1C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:</w:t>
      </w:r>
      <w:r w:rsidR="00E14E9F">
        <w:rPr>
          <w:rFonts w:ascii="Times New Roman" w:hAnsi="Times New Roman" w:cs="Times New Roman"/>
          <w:sz w:val="24"/>
          <w:szCs w:val="24"/>
        </w:rPr>
        <w:t xml:space="preserve"> I believe</w:t>
      </w:r>
      <w:r>
        <w:rPr>
          <w:rFonts w:ascii="Times New Roman" w:hAnsi="Times New Roman" w:cs="Times New Roman"/>
          <w:sz w:val="24"/>
          <w:szCs w:val="24"/>
        </w:rPr>
        <w:t xml:space="preserve"> I was able to improve students’ sense of belonging in computing</w:t>
      </w:r>
    </w:p>
    <w:p w14:paraId="0A2921C2" w14:textId="1B095A8F" w:rsidR="008B4446" w:rsidRDefault="008B4446" w:rsidP="00DA1C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5:</w:t>
      </w:r>
      <w:r w:rsidR="00E14E9F">
        <w:rPr>
          <w:rFonts w:ascii="Times New Roman" w:hAnsi="Times New Roman" w:cs="Times New Roman"/>
          <w:sz w:val="24"/>
          <w:szCs w:val="24"/>
        </w:rPr>
        <w:t xml:space="preserve"> I believe</w:t>
      </w:r>
      <w:r>
        <w:rPr>
          <w:rFonts w:ascii="Times New Roman" w:hAnsi="Times New Roman" w:cs="Times New Roman"/>
          <w:sz w:val="24"/>
          <w:szCs w:val="24"/>
        </w:rPr>
        <w:t xml:space="preserve"> I was able to improve students’ self-efficacy </w:t>
      </w:r>
    </w:p>
    <w:p w14:paraId="6700C3D9" w14:textId="55940BEE" w:rsidR="008B4446" w:rsidRDefault="008565CE" w:rsidP="008B4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6: I believe I was able to improve students’ academic engagement</w:t>
      </w:r>
    </w:p>
    <w:p w14:paraId="28B4B924" w14:textId="1E71B5C2" w:rsidR="008B4446" w:rsidRDefault="008565CE" w:rsidP="008B4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7</w:t>
      </w:r>
      <w:r w:rsidR="008B4446">
        <w:rPr>
          <w:rFonts w:ascii="Times New Roman" w:hAnsi="Times New Roman" w:cs="Times New Roman"/>
          <w:sz w:val="24"/>
          <w:szCs w:val="24"/>
        </w:rPr>
        <w:t xml:space="preserve">: </w:t>
      </w:r>
      <w:r w:rsidR="00E14E9F">
        <w:rPr>
          <w:rFonts w:ascii="Times New Roman" w:hAnsi="Times New Roman" w:cs="Times New Roman"/>
          <w:sz w:val="24"/>
          <w:szCs w:val="24"/>
        </w:rPr>
        <w:t xml:space="preserve">I believe </w:t>
      </w:r>
      <w:r w:rsidR="008B4446">
        <w:rPr>
          <w:rFonts w:ascii="Times New Roman" w:hAnsi="Times New Roman" w:cs="Times New Roman"/>
          <w:sz w:val="24"/>
          <w:szCs w:val="24"/>
        </w:rPr>
        <w:t xml:space="preserve">I was able to encourage students to join computing programs by showing this is a viable career </w:t>
      </w:r>
      <w:r w:rsidR="00E14E9F">
        <w:rPr>
          <w:rFonts w:ascii="Times New Roman" w:hAnsi="Times New Roman" w:cs="Times New Roman"/>
          <w:sz w:val="24"/>
          <w:szCs w:val="24"/>
        </w:rPr>
        <w:t>option</w:t>
      </w:r>
      <w:r w:rsidR="008B4446">
        <w:rPr>
          <w:rFonts w:ascii="Times New Roman" w:hAnsi="Times New Roman" w:cs="Times New Roman"/>
          <w:sz w:val="24"/>
          <w:szCs w:val="24"/>
        </w:rPr>
        <w:t xml:space="preserve"> for them</w:t>
      </w:r>
    </w:p>
    <w:p w14:paraId="0E6DBC55" w14:textId="130DDE99" w:rsidR="008B4446" w:rsidRDefault="008565CE" w:rsidP="008B4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8</w:t>
      </w:r>
      <w:r w:rsidR="008B4446">
        <w:rPr>
          <w:rFonts w:ascii="Times New Roman" w:hAnsi="Times New Roman" w:cs="Times New Roman"/>
          <w:sz w:val="24"/>
          <w:szCs w:val="24"/>
        </w:rPr>
        <w:t xml:space="preserve">: </w:t>
      </w:r>
      <w:r w:rsidR="00E14E9F">
        <w:rPr>
          <w:rFonts w:ascii="Times New Roman" w:hAnsi="Times New Roman" w:cs="Times New Roman"/>
          <w:sz w:val="24"/>
          <w:szCs w:val="24"/>
        </w:rPr>
        <w:t xml:space="preserve">I believe </w:t>
      </w:r>
      <w:r w:rsidR="008B4446">
        <w:rPr>
          <w:rFonts w:ascii="Times New Roman" w:hAnsi="Times New Roman" w:cs="Times New Roman"/>
          <w:sz w:val="24"/>
          <w:szCs w:val="24"/>
        </w:rPr>
        <w:t>I was able to demonstrate how to navigate challenges by sharing experiences, resources, and strategies</w:t>
      </w:r>
    </w:p>
    <w:p w14:paraId="22DEC3C6" w14:textId="55798B1C" w:rsidR="008B4446" w:rsidRPr="008B4446" w:rsidRDefault="008565CE" w:rsidP="008B4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9</w:t>
      </w:r>
      <w:r w:rsidR="008B4446">
        <w:rPr>
          <w:rFonts w:ascii="Times New Roman" w:hAnsi="Times New Roman" w:cs="Times New Roman"/>
          <w:sz w:val="24"/>
          <w:szCs w:val="24"/>
        </w:rPr>
        <w:t>: I was able to show</w:t>
      </w:r>
      <w:r w:rsidR="008B4446" w:rsidRPr="008B4446">
        <w:rPr>
          <w:rFonts w:ascii="Times New Roman" w:hAnsi="Times New Roman" w:cs="Times New Roman"/>
          <w:sz w:val="24"/>
          <w:szCs w:val="24"/>
        </w:rPr>
        <w:t xml:space="preserve"> how </w:t>
      </w:r>
      <w:r w:rsidR="00E14E9F" w:rsidRPr="008B4446">
        <w:rPr>
          <w:rFonts w:ascii="Times New Roman" w:hAnsi="Times New Roman" w:cs="Times New Roman"/>
          <w:sz w:val="24"/>
          <w:szCs w:val="24"/>
        </w:rPr>
        <w:t>to treat</w:t>
      </w:r>
      <w:r w:rsidR="008B4446" w:rsidRPr="008B4446">
        <w:rPr>
          <w:rFonts w:ascii="Times New Roman" w:hAnsi="Times New Roman" w:cs="Times New Roman"/>
          <w:sz w:val="24"/>
          <w:szCs w:val="24"/>
        </w:rPr>
        <w:t xml:space="preserve"> failed attempts as a learning experience</w:t>
      </w:r>
    </w:p>
    <w:p w14:paraId="570953ED" w14:textId="77777777" w:rsidR="008B4446" w:rsidRDefault="008B444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BE59280" w14:textId="7EFFBCF6" w:rsidR="007F26D3" w:rsidRDefault="008565C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0</w:t>
      </w:r>
      <w:r w:rsidR="004D6731">
        <w:rPr>
          <w:rFonts w:ascii="Times New Roman" w:hAnsi="Times New Roman" w:cs="Times New Roman"/>
          <w:sz w:val="24"/>
          <w:szCs w:val="24"/>
        </w:rPr>
        <w:t xml:space="preserve">: If you serve as a mentor again for CIT 21400, </w:t>
      </w:r>
      <w:r>
        <w:rPr>
          <w:rFonts w:ascii="Times New Roman" w:hAnsi="Times New Roman" w:cs="Times New Roman"/>
          <w:sz w:val="24"/>
          <w:szCs w:val="24"/>
        </w:rPr>
        <w:t>would you</w:t>
      </w:r>
      <w:r w:rsidR="004D6731">
        <w:rPr>
          <w:rFonts w:ascii="Times New Roman" w:hAnsi="Times New Roman" w:cs="Times New Roman"/>
          <w:sz w:val="24"/>
          <w:szCs w:val="24"/>
        </w:rPr>
        <w:t xml:space="preserve"> </w:t>
      </w:r>
      <w:r w:rsidR="00861E15">
        <w:rPr>
          <w:rFonts w:ascii="Times New Roman" w:hAnsi="Times New Roman" w:cs="Times New Roman"/>
          <w:sz w:val="24"/>
          <w:szCs w:val="24"/>
        </w:rPr>
        <w:t>implement</w:t>
      </w:r>
      <w:r w:rsidR="008B4446">
        <w:rPr>
          <w:rFonts w:ascii="Times New Roman" w:hAnsi="Times New Roman" w:cs="Times New Roman"/>
          <w:sz w:val="24"/>
          <w:szCs w:val="24"/>
        </w:rPr>
        <w:t xml:space="preserve"> anything differently?</w:t>
      </w:r>
    </w:p>
    <w:p w14:paraId="0707FB86" w14:textId="1621517A" w:rsidR="008B4446" w:rsidRDefault="008B444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2AC58C5" w14:textId="67D1E3FF" w:rsidR="008B4446" w:rsidRPr="00052DC4" w:rsidRDefault="008565CE">
      <w:pPr>
        <w:pStyle w:val="ListParagraph"/>
        <w:ind w:left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Q11</w:t>
      </w:r>
      <w:r w:rsidR="004D6731">
        <w:rPr>
          <w:rFonts w:ascii="Times New Roman" w:hAnsi="Times New Roman" w:cs="Times New Roman"/>
          <w:sz w:val="24"/>
          <w:szCs w:val="24"/>
        </w:rPr>
        <w:t xml:space="preserve">: Do you recommends any changes for CIT 21400 mentoring </w:t>
      </w:r>
      <w:r w:rsidR="00E14E9F">
        <w:rPr>
          <w:rFonts w:ascii="Times New Roman" w:hAnsi="Times New Roman" w:cs="Times New Roman"/>
          <w:sz w:val="24"/>
          <w:szCs w:val="24"/>
        </w:rPr>
        <w:t>initiatives</w:t>
      </w:r>
      <w:r w:rsidR="004D6731">
        <w:rPr>
          <w:rFonts w:ascii="Times New Roman" w:hAnsi="Times New Roman" w:cs="Times New Roman"/>
          <w:sz w:val="24"/>
          <w:szCs w:val="24"/>
        </w:rPr>
        <w:t>.</w:t>
      </w:r>
    </w:p>
    <w:p w14:paraId="415FE698" w14:textId="77777777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C00241E" w14:textId="77777777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BE4DEF7" w14:textId="77777777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854F3C9" w14:textId="77777777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51361E1" w14:textId="77777777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A12475C" w14:textId="173F6A26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D7E973" w14:textId="5423E314" w:rsidR="00530EAC" w:rsidRDefault="00530EAC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FCB4B4E" w14:textId="3514F5C2" w:rsidR="00530EAC" w:rsidRDefault="00530EAC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024E83A" w14:textId="22ED96E5" w:rsidR="00530EAC" w:rsidRDefault="00530EAC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FC28DE9" w14:textId="77777777" w:rsidR="00530EAC" w:rsidRDefault="00530EAC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495F639" w14:textId="77777777" w:rsidR="005E22CA" w:rsidRDefault="005E22CA" w:rsidP="008B4446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sectPr w:rsidR="005E2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4C22"/>
    <w:multiLevelType w:val="hybridMultilevel"/>
    <w:tmpl w:val="0CFC9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61B29"/>
    <w:multiLevelType w:val="multilevel"/>
    <w:tmpl w:val="47A03AFE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CE14D99"/>
    <w:multiLevelType w:val="hybridMultilevel"/>
    <w:tmpl w:val="62EC5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47645"/>
    <w:multiLevelType w:val="hybridMultilevel"/>
    <w:tmpl w:val="13482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0638E"/>
    <w:multiLevelType w:val="hybridMultilevel"/>
    <w:tmpl w:val="C2A83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1F747F"/>
    <w:multiLevelType w:val="hybridMultilevel"/>
    <w:tmpl w:val="D6E83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BB7C5C"/>
    <w:multiLevelType w:val="multilevel"/>
    <w:tmpl w:val="3AD45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EA401A"/>
    <w:multiLevelType w:val="hybridMultilevel"/>
    <w:tmpl w:val="F32EF0A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F884912"/>
    <w:multiLevelType w:val="multilevel"/>
    <w:tmpl w:val="E94E14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7965A29"/>
    <w:multiLevelType w:val="hybridMultilevel"/>
    <w:tmpl w:val="3D1850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04332"/>
    <w:multiLevelType w:val="multilevel"/>
    <w:tmpl w:val="4CAA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28AE64FE"/>
    <w:multiLevelType w:val="hybridMultilevel"/>
    <w:tmpl w:val="673E1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97FAB"/>
    <w:multiLevelType w:val="hybridMultilevel"/>
    <w:tmpl w:val="8A80E47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A462FB"/>
    <w:multiLevelType w:val="hybridMultilevel"/>
    <w:tmpl w:val="0FA0D5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705CB"/>
    <w:multiLevelType w:val="hybridMultilevel"/>
    <w:tmpl w:val="B534090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081DE6"/>
    <w:multiLevelType w:val="hybridMultilevel"/>
    <w:tmpl w:val="5062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315E8"/>
    <w:multiLevelType w:val="hybridMultilevel"/>
    <w:tmpl w:val="14B0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75BD"/>
    <w:multiLevelType w:val="hybridMultilevel"/>
    <w:tmpl w:val="4A6A352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AAB612F"/>
    <w:multiLevelType w:val="hybridMultilevel"/>
    <w:tmpl w:val="0C4403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B35"/>
    <w:multiLevelType w:val="hybridMultilevel"/>
    <w:tmpl w:val="B4E4018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37D436B"/>
    <w:multiLevelType w:val="hybridMultilevel"/>
    <w:tmpl w:val="24762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E651C8"/>
    <w:multiLevelType w:val="hybridMultilevel"/>
    <w:tmpl w:val="57F83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D44C15"/>
    <w:multiLevelType w:val="multilevel"/>
    <w:tmpl w:val="ED961A6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2003005485">
    <w:abstractNumId w:val="4"/>
  </w:num>
  <w:num w:numId="2" w16cid:durableId="708381061">
    <w:abstractNumId w:val="16"/>
  </w:num>
  <w:num w:numId="3" w16cid:durableId="1908101869">
    <w:abstractNumId w:val="2"/>
  </w:num>
  <w:num w:numId="4" w16cid:durableId="1451045217">
    <w:abstractNumId w:val="5"/>
  </w:num>
  <w:num w:numId="5" w16cid:durableId="1333602071">
    <w:abstractNumId w:val="11"/>
  </w:num>
  <w:num w:numId="6" w16cid:durableId="2132897961">
    <w:abstractNumId w:val="15"/>
  </w:num>
  <w:num w:numId="7" w16cid:durableId="2004159550">
    <w:abstractNumId w:val="6"/>
  </w:num>
  <w:num w:numId="8" w16cid:durableId="1213544691">
    <w:abstractNumId w:val="10"/>
  </w:num>
  <w:num w:numId="9" w16cid:durableId="2010211859">
    <w:abstractNumId w:val="17"/>
  </w:num>
  <w:num w:numId="10" w16cid:durableId="774400826">
    <w:abstractNumId w:val="8"/>
  </w:num>
  <w:num w:numId="11" w16cid:durableId="388651302">
    <w:abstractNumId w:val="22"/>
  </w:num>
  <w:num w:numId="12" w16cid:durableId="358090856">
    <w:abstractNumId w:val="1"/>
  </w:num>
  <w:num w:numId="13" w16cid:durableId="1579286779">
    <w:abstractNumId w:val="19"/>
  </w:num>
  <w:num w:numId="14" w16cid:durableId="1375735084">
    <w:abstractNumId w:val="0"/>
  </w:num>
  <w:num w:numId="15" w16cid:durableId="504126504">
    <w:abstractNumId w:val="7"/>
  </w:num>
  <w:num w:numId="16" w16cid:durableId="785386222">
    <w:abstractNumId w:val="14"/>
  </w:num>
  <w:num w:numId="17" w16cid:durableId="1625305585">
    <w:abstractNumId w:val="9"/>
  </w:num>
  <w:num w:numId="18" w16cid:durableId="1170371367">
    <w:abstractNumId w:val="3"/>
  </w:num>
  <w:num w:numId="19" w16cid:durableId="1749762273">
    <w:abstractNumId w:val="20"/>
  </w:num>
  <w:num w:numId="20" w16cid:durableId="1032460729">
    <w:abstractNumId w:val="21"/>
  </w:num>
  <w:num w:numId="21" w16cid:durableId="336420368">
    <w:abstractNumId w:val="12"/>
  </w:num>
  <w:num w:numId="22" w16cid:durableId="950433817">
    <w:abstractNumId w:val="13"/>
  </w:num>
  <w:num w:numId="23" w16cid:durableId="11158349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tzQ3M7E0MDUyMrVQ0lEKTi0uzszPAykwrwUAFz7N4ywAAAA="/>
  </w:docVars>
  <w:rsids>
    <w:rsidRoot w:val="002A6806"/>
    <w:rsid w:val="00010FF6"/>
    <w:rsid w:val="0002125F"/>
    <w:rsid w:val="0002785A"/>
    <w:rsid w:val="00036C6E"/>
    <w:rsid w:val="00044272"/>
    <w:rsid w:val="000474AD"/>
    <w:rsid w:val="00052DC4"/>
    <w:rsid w:val="00055427"/>
    <w:rsid w:val="000B3AC4"/>
    <w:rsid w:val="000D2735"/>
    <w:rsid w:val="000F108E"/>
    <w:rsid w:val="000F667B"/>
    <w:rsid w:val="001032AB"/>
    <w:rsid w:val="00127C0E"/>
    <w:rsid w:val="00133005"/>
    <w:rsid w:val="001524B7"/>
    <w:rsid w:val="001604D0"/>
    <w:rsid w:val="0016699A"/>
    <w:rsid w:val="00172B36"/>
    <w:rsid w:val="00191370"/>
    <w:rsid w:val="001A6EFF"/>
    <w:rsid w:val="001E07CA"/>
    <w:rsid w:val="001E110A"/>
    <w:rsid w:val="001E12FE"/>
    <w:rsid w:val="001F2269"/>
    <w:rsid w:val="001F40B2"/>
    <w:rsid w:val="00211E60"/>
    <w:rsid w:val="00226707"/>
    <w:rsid w:val="0023781F"/>
    <w:rsid w:val="0025017F"/>
    <w:rsid w:val="00261D54"/>
    <w:rsid w:val="002A6806"/>
    <w:rsid w:val="002B254E"/>
    <w:rsid w:val="002C7C57"/>
    <w:rsid w:val="002D753C"/>
    <w:rsid w:val="002E0256"/>
    <w:rsid w:val="002E162F"/>
    <w:rsid w:val="002E1866"/>
    <w:rsid w:val="002E55A0"/>
    <w:rsid w:val="002F2948"/>
    <w:rsid w:val="0030327E"/>
    <w:rsid w:val="0031334B"/>
    <w:rsid w:val="003144EC"/>
    <w:rsid w:val="0032350C"/>
    <w:rsid w:val="00345A1D"/>
    <w:rsid w:val="00353AE3"/>
    <w:rsid w:val="00360430"/>
    <w:rsid w:val="00363B2E"/>
    <w:rsid w:val="003666D7"/>
    <w:rsid w:val="00374C75"/>
    <w:rsid w:val="00376841"/>
    <w:rsid w:val="00387559"/>
    <w:rsid w:val="003919C8"/>
    <w:rsid w:val="003A554D"/>
    <w:rsid w:val="003C2154"/>
    <w:rsid w:val="003F0FEC"/>
    <w:rsid w:val="003F18F5"/>
    <w:rsid w:val="003F5114"/>
    <w:rsid w:val="003F6FCA"/>
    <w:rsid w:val="0040608A"/>
    <w:rsid w:val="00425736"/>
    <w:rsid w:val="0043707F"/>
    <w:rsid w:val="004453BF"/>
    <w:rsid w:val="00450D1F"/>
    <w:rsid w:val="004520E4"/>
    <w:rsid w:val="0045675C"/>
    <w:rsid w:val="004726FD"/>
    <w:rsid w:val="00483E03"/>
    <w:rsid w:val="00492DE5"/>
    <w:rsid w:val="004B1A67"/>
    <w:rsid w:val="004C6173"/>
    <w:rsid w:val="004D6731"/>
    <w:rsid w:val="004E7D3A"/>
    <w:rsid w:val="004F09BD"/>
    <w:rsid w:val="00500A4A"/>
    <w:rsid w:val="005132BA"/>
    <w:rsid w:val="005154A7"/>
    <w:rsid w:val="005225DE"/>
    <w:rsid w:val="00530EAC"/>
    <w:rsid w:val="00535342"/>
    <w:rsid w:val="00551478"/>
    <w:rsid w:val="00554BF8"/>
    <w:rsid w:val="00556763"/>
    <w:rsid w:val="005722A9"/>
    <w:rsid w:val="0058224C"/>
    <w:rsid w:val="0059698A"/>
    <w:rsid w:val="00597F94"/>
    <w:rsid w:val="005B2321"/>
    <w:rsid w:val="005C18AF"/>
    <w:rsid w:val="005D7152"/>
    <w:rsid w:val="005E22CA"/>
    <w:rsid w:val="005E5409"/>
    <w:rsid w:val="00602198"/>
    <w:rsid w:val="006062AE"/>
    <w:rsid w:val="00617309"/>
    <w:rsid w:val="00623B32"/>
    <w:rsid w:val="00625885"/>
    <w:rsid w:val="00626177"/>
    <w:rsid w:val="00633B57"/>
    <w:rsid w:val="0064455A"/>
    <w:rsid w:val="006472B0"/>
    <w:rsid w:val="006512B3"/>
    <w:rsid w:val="00661EEB"/>
    <w:rsid w:val="0067548E"/>
    <w:rsid w:val="00680121"/>
    <w:rsid w:val="006952D1"/>
    <w:rsid w:val="006B6E05"/>
    <w:rsid w:val="006C1B19"/>
    <w:rsid w:val="00731C9D"/>
    <w:rsid w:val="00732AA5"/>
    <w:rsid w:val="00733A10"/>
    <w:rsid w:val="00734419"/>
    <w:rsid w:val="007359A4"/>
    <w:rsid w:val="00741A02"/>
    <w:rsid w:val="007526B0"/>
    <w:rsid w:val="00753F77"/>
    <w:rsid w:val="007607B2"/>
    <w:rsid w:val="00761FB9"/>
    <w:rsid w:val="0077371C"/>
    <w:rsid w:val="00775C36"/>
    <w:rsid w:val="00784416"/>
    <w:rsid w:val="007A3855"/>
    <w:rsid w:val="007B74B6"/>
    <w:rsid w:val="007F26D3"/>
    <w:rsid w:val="007F4768"/>
    <w:rsid w:val="00827393"/>
    <w:rsid w:val="008565CE"/>
    <w:rsid w:val="00861E15"/>
    <w:rsid w:val="008B4446"/>
    <w:rsid w:val="008B5C0F"/>
    <w:rsid w:val="008B63B8"/>
    <w:rsid w:val="00905C92"/>
    <w:rsid w:val="0092386C"/>
    <w:rsid w:val="00950E43"/>
    <w:rsid w:val="009651D1"/>
    <w:rsid w:val="0097460F"/>
    <w:rsid w:val="009762F4"/>
    <w:rsid w:val="0098608D"/>
    <w:rsid w:val="009962D2"/>
    <w:rsid w:val="009A00FE"/>
    <w:rsid w:val="009A7850"/>
    <w:rsid w:val="009C732C"/>
    <w:rsid w:val="009D2299"/>
    <w:rsid w:val="009F576D"/>
    <w:rsid w:val="00A01639"/>
    <w:rsid w:val="00A03557"/>
    <w:rsid w:val="00A12C65"/>
    <w:rsid w:val="00A21CA6"/>
    <w:rsid w:val="00A56C1E"/>
    <w:rsid w:val="00A630C7"/>
    <w:rsid w:val="00A63A96"/>
    <w:rsid w:val="00A81CA3"/>
    <w:rsid w:val="00A86071"/>
    <w:rsid w:val="00AB283C"/>
    <w:rsid w:val="00AD0E5F"/>
    <w:rsid w:val="00AD4507"/>
    <w:rsid w:val="00AF0C03"/>
    <w:rsid w:val="00AF5E6D"/>
    <w:rsid w:val="00B037EA"/>
    <w:rsid w:val="00B06C3F"/>
    <w:rsid w:val="00B149D7"/>
    <w:rsid w:val="00B200CD"/>
    <w:rsid w:val="00B253D3"/>
    <w:rsid w:val="00B3309B"/>
    <w:rsid w:val="00B35F0C"/>
    <w:rsid w:val="00B41BCF"/>
    <w:rsid w:val="00B46BCA"/>
    <w:rsid w:val="00B50523"/>
    <w:rsid w:val="00B506F9"/>
    <w:rsid w:val="00B5477A"/>
    <w:rsid w:val="00B739B3"/>
    <w:rsid w:val="00B76739"/>
    <w:rsid w:val="00BA39CE"/>
    <w:rsid w:val="00BA7EF1"/>
    <w:rsid w:val="00BB08EA"/>
    <w:rsid w:val="00BB0D3C"/>
    <w:rsid w:val="00BB725D"/>
    <w:rsid w:val="00BD110B"/>
    <w:rsid w:val="00BD58E0"/>
    <w:rsid w:val="00BE7D7D"/>
    <w:rsid w:val="00BF6B24"/>
    <w:rsid w:val="00C1672A"/>
    <w:rsid w:val="00C27B84"/>
    <w:rsid w:val="00C52E8A"/>
    <w:rsid w:val="00C60AD5"/>
    <w:rsid w:val="00C70DA0"/>
    <w:rsid w:val="00C812A5"/>
    <w:rsid w:val="00C878DB"/>
    <w:rsid w:val="00CE501B"/>
    <w:rsid w:val="00D02D7F"/>
    <w:rsid w:val="00D0503D"/>
    <w:rsid w:val="00D06A80"/>
    <w:rsid w:val="00D13CFC"/>
    <w:rsid w:val="00D20EE1"/>
    <w:rsid w:val="00D52A47"/>
    <w:rsid w:val="00D772BF"/>
    <w:rsid w:val="00DA1C77"/>
    <w:rsid w:val="00DB09A9"/>
    <w:rsid w:val="00DD19F6"/>
    <w:rsid w:val="00DE62F1"/>
    <w:rsid w:val="00DF3445"/>
    <w:rsid w:val="00DF6F2B"/>
    <w:rsid w:val="00E04BD6"/>
    <w:rsid w:val="00E10741"/>
    <w:rsid w:val="00E10D53"/>
    <w:rsid w:val="00E14E9F"/>
    <w:rsid w:val="00E26294"/>
    <w:rsid w:val="00E302A3"/>
    <w:rsid w:val="00E4138A"/>
    <w:rsid w:val="00E574FD"/>
    <w:rsid w:val="00E622DA"/>
    <w:rsid w:val="00E72CE4"/>
    <w:rsid w:val="00E8062F"/>
    <w:rsid w:val="00E96402"/>
    <w:rsid w:val="00EA364A"/>
    <w:rsid w:val="00ED0263"/>
    <w:rsid w:val="00ED73F3"/>
    <w:rsid w:val="00EE7114"/>
    <w:rsid w:val="00EF51BF"/>
    <w:rsid w:val="00F24EE6"/>
    <w:rsid w:val="00F31924"/>
    <w:rsid w:val="00F37FCE"/>
    <w:rsid w:val="00F51213"/>
    <w:rsid w:val="00F57F41"/>
    <w:rsid w:val="00F71EE0"/>
    <w:rsid w:val="00F76267"/>
    <w:rsid w:val="00FB0042"/>
    <w:rsid w:val="00FB5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6809C5"/>
  <w15:chartTrackingRefBased/>
  <w15:docId w15:val="{C1A9F455-277E-49B8-8151-82766567F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FE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258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58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58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58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58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8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8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5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8</Pages>
  <Words>1804</Words>
  <Characters>8552</Characters>
  <Application>Microsoft Office Word</Application>
  <DocSecurity>0</DocSecurity>
  <Lines>294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10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, Shamima</dc:creator>
  <cp:keywords/>
  <dc:description/>
  <cp:lastModifiedBy>Mithun, Shamima</cp:lastModifiedBy>
  <cp:revision>22</cp:revision>
  <dcterms:created xsi:type="dcterms:W3CDTF">2022-06-29T18:27:00Z</dcterms:created>
  <dcterms:modified xsi:type="dcterms:W3CDTF">2024-03-1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2dce370bc5cbee55c1bbeb3f7733b5460c1c8b72bc6ad46c3f3b0f86f85fed</vt:lpwstr>
  </property>
</Properties>
</file>